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444E" w:rsidRPr="00E6444E" w:rsidRDefault="003B2D53" w:rsidP="00E6444E">
      <w:pPr>
        <w:rPr>
          <w:b/>
          <w:sz w:val="24"/>
          <w:szCs w:val="24"/>
        </w:rPr>
      </w:pPr>
      <w:r>
        <w:rPr>
          <w:b/>
          <w:sz w:val="24"/>
          <w:szCs w:val="24"/>
        </w:rPr>
        <w:t>Supplementary Data 4</w:t>
      </w:r>
      <w:r w:rsidR="00E6444E" w:rsidRPr="00E6444E">
        <w:rPr>
          <w:b/>
          <w:sz w:val="24"/>
          <w:szCs w:val="24"/>
        </w:rPr>
        <w:t>: Sequences of main protease taken for phylogenetic analysis</w:t>
      </w:r>
    </w:p>
    <w:p w:rsidR="00E6444E" w:rsidRDefault="00E6444E" w:rsidP="00E6444E"/>
    <w:p w:rsidR="00E6444E" w:rsidRDefault="00E6444E" w:rsidP="00E6444E">
      <w:r>
        <w:t>&gt;6Y2F</w:t>
      </w:r>
    </w:p>
    <w:p w:rsidR="00E6444E" w:rsidRDefault="00E6444E" w:rsidP="00E6444E">
      <w:r>
        <w:t>SGFRKMAFPSGKVEGCMVQVTCGTTTLNGLWLDDVVYCPRHVICTSEDMLNPNYEDLLIRKSNHNFLVQAGNVQLRVIGH</w:t>
      </w:r>
    </w:p>
    <w:p w:rsidR="00E6444E" w:rsidRDefault="00E6444E" w:rsidP="00E6444E">
      <w:r>
        <w:t>SMQNCVLKLKVDTANPKTPKYKFVRIQPGQTFSVLACYNGSPSGVYQCAMRPNFTIKGSFLNGSCGSVGFNIDYDCVSFC</w:t>
      </w:r>
    </w:p>
    <w:p w:rsidR="00E6444E" w:rsidRDefault="00E6444E" w:rsidP="00E6444E">
      <w:r>
        <w:t>YMHHMELPTGVHAGTDLEGNFYGPFVDRQTAQAAGTDTTITVNVLAWLYAAVINGDRWFLNRFTTTLNDFNLVAMKYNYE</w:t>
      </w:r>
    </w:p>
    <w:p w:rsidR="00E6444E" w:rsidRDefault="00E6444E" w:rsidP="00E6444E">
      <w:r>
        <w:t>PLTQDHVDILGPLSAQTGIAVLDMCASLKELLQNGMNGRTILGSALLEDEFTPFDVVRQCSGVTFQ</w:t>
      </w:r>
    </w:p>
    <w:p w:rsidR="00E6444E" w:rsidRDefault="00E6444E" w:rsidP="00E6444E">
      <w:r>
        <w:t>&gt;P0C6F5.1:3247-3552 RecName: Full=Replicase polyprotein 1a; Short=pp1a; AltName: Full=ORF1a polyprotein; Contains: RecName: Full=Non-structural protein 1; Short=nsp1; AltName: Full=Leader protein; Contains: RecName: Full=Non-structural protein 2; Short=nsp2; AltName: Full=p65 homolog; Contains: RecName: Full=Non-structural protein 3; Short=nsp3; AltName: Full=PL2-PRO; AltName: Full=Papain-like proteinase; Short=PL-PRO; Contains: RecName: Full=Non-structural protein 4; Short=nsp4; Contains: RecName: Full=3C-like proteinase; Short=3CL-PRO; Short=3CLp; AltName: Full=nsp5; Contains: RecName: Full=Non-structural protein 6; Short=nsp6; Contains: RecName: Full=Non-structural protein 7; Short=nsp7; Contains: RecName: Full=Non-structural protein 8; Short=nsp8; Contains: RecName: Full=Non-structural protein 9; Short=nsp9; Contains: RecName: Full=Non-structural protein 10; Short=nsp10; AltName: Full=Growth factor-like peptide; Short=GFL; Contains: RecName: Full=Non-structural protein 11; Short=nsp11 [Bat CoV 279/2005]</w:t>
      </w:r>
    </w:p>
    <w:p w:rsidR="00E6444E" w:rsidRDefault="00E6444E" w:rsidP="00E6444E">
      <w:r>
        <w:t>SGFRKMAFPSGKVEGCMVQVTCGTTTLNGLWLDDTVYCPRHVICTAEDMLNPNYEDLLIRKSNHSFLVQAGNVQLRVIGH</w:t>
      </w:r>
    </w:p>
    <w:p w:rsidR="00E6444E" w:rsidRDefault="00E6444E" w:rsidP="00E6444E">
      <w:r>
        <w:t>SMQNCLLRLKVDTSNPKTPKYKFVRIQPGQTFSVLACYNGSPSGVYQCAMRPNYTIKGSFLNGSCGSVGFNIDYDCVSFC</w:t>
      </w:r>
    </w:p>
    <w:p w:rsidR="00E6444E" w:rsidRDefault="00E6444E" w:rsidP="00E6444E">
      <w:r>
        <w:t>YMHHMELPTGVHAGTDLEGKFYGPFVDRQTAQAAGTDTTITLNVLAWLYAAVINGDRWFLNRFTTTLNDFNLVAMKYNYE</w:t>
      </w:r>
    </w:p>
    <w:p w:rsidR="00E6444E" w:rsidRDefault="00E6444E" w:rsidP="00E6444E">
      <w:r>
        <w:t>PLTQDHVDILGPLSAQTGIAVLDMCAALKELLQNGMNGRTILGSTILEDEFTPFDVVRQCSGVTFQ</w:t>
      </w:r>
    </w:p>
    <w:p w:rsidR="00E6444E" w:rsidRDefault="00E6444E" w:rsidP="00E6444E">
      <w:r>
        <w:t xml:space="preserve">&gt;P0C6U8.1:3241-3546 RecName: Full=Replicase polyprotein 1a; Short=pp1a; AltName: Full=ORF1a polyprotein; Contains: RecName: Full=Non-structural protein 1; Short=nsp1; AltName: Full=Leader protein; Contains: RecName: Full=Non-structural protein 2; Short=nsp2; AltName: Full=p65 homolog; Contains: RecName: Full=Non-structural protein 3; Short=nsp3; AltName: Full=PL2-PRO; AltName: Full=Papain-like proteinase; Short=PL-PRO; AltName: Full=SARS coronavirus main proteinase; Contains: RecName: Full=Non-structural protein 4; Short=nsp4; Contains: RecName: Full=3C-like proteinase; </w:t>
      </w:r>
      <w:r>
        <w:lastRenderedPageBreak/>
        <w:t>Short=3CL-PRO; Short=3CLp; AltName: Full=nsp5; Contains: RecName: Full=Non-structural protein 6; Short=nsp6; Contains: RecName: Full=Non-structural protein 7; Short=nsp7; Contains: RecName: Full=Non-structural protein 8; Short=nsp8; Contains: RecName: Full=Non-structural protein 9; Short=nsp9; Contains: RecName: Full=Non-structural protein 10; Short=nsp10; AltName: Full=Growth factor-like peptide; Short=GFL; Contains: RecName: Full=Non-structural protein 11; Short=nsp11 [Severe acute respiratory syndrome-related coronavirus]</w:t>
      </w:r>
    </w:p>
    <w:p w:rsidR="00E6444E" w:rsidRDefault="00E6444E" w:rsidP="00E6444E">
      <w:r>
        <w:t>SGFRKMAFPSGKVEGCMVQVTCGTTTLNGLWLDDTVYCPRHVICTAEDMLNPNYEDLLIRKSNHSFLVQAGNVQLRVIGH</w:t>
      </w:r>
    </w:p>
    <w:p w:rsidR="00E6444E" w:rsidRDefault="00E6444E" w:rsidP="00E6444E">
      <w:r>
        <w:t>SMQNCLLRLKVDTSNPKTPKYKFVRIQPGQTFSVLACYNGSPSGVYQCAMRPNHTIKGSFLNGSCGSVGFNIDYDCVSFC</w:t>
      </w:r>
    </w:p>
    <w:p w:rsidR="00E6444E" w:rsidRDefault="00E6444E" w:rsidP="00E6444E">
      <w:r>
        <w:t>YMHHMELPTGVHAGTDLEGKFYGPFVDRQTAQAAGTDTTITLNVLAWLYAAVINGDRWFLNRFTTTLNDFNLVAMKYNYE</w:t>
      </w:r>
    </w:p>
    <w:p w:rsidR="00E6444E" w:rsidRDefault="00E6444E" w:rsidP="00E6444E">
      <w:r>
        <w:t>PLTQDHVDILGPLSAQTGIAVLDMCAALKELLQNGMNGRTILGSTILEDEFTPFDVVRQCSGVTFQ</w:t>
      </w:r>
    </w:p>
    <w:p w:rsidR="00E6444E" w:rsidRDefault="00E6444E" w:rsidP="00E6444E">
      <w:r>
        <w:t>&gt;P0C6V9.1:3247-3552 RecName: Full=Replicase polyprotein 1ab; Short=pp1ab; AltName: Full=ORF1ab polyprotein; Contains: RecName: Full=Host translation inhibitor nsp1; Short=nsp1; AltName: Full=Leader protein; Contains: RecName: Full=Non-structural protein 2; Short=nsp2; AltName: Full=p65 homolog; Contains: RecName: Full=Papain-like proteinase; Short=PL-PRO; AltName: Full=Non-structural protein 3; Short=nsp3; Contains: RecName: Full=Non-structural protein 4; Short=nsp4; Contains: RecName: Full=3C-like proteinase; Short=3CL-PRO; Short=3CLp; AltName: Full=nsp5; Contains: RecName: Full=Non-structural protein 6; Short=nsp6; Contains: RecName: Full=Non-structural protein 7; Short=nsp7; Contains: RecName: Full=Non-structural protein 8; Short=nsp8; Contains: RecName: Full=Non-structural protein 9; Short=nsp9; Contains: RecName: Full=Non-structural protein 10; Short=nsp10; AltName: Full=Growth factor-like peptide; Short=GFL; Contains: RecName: Full=RNA-directed RNA polymerase; Short=Pol; Short=RdRp; AltName: Full=nsp12; Contains: RecName: Full=Helicase; Short=Hel; AltName: Full=nsp13; Contains: RecName: Full=Guanine-N7 methyltransferase; Short=ExoN; AltName: Full=nsp14; Contains: RecName: Full=Uridylate-specific endoribonuclease; AltName: Full=NendoU; AltName: Full=nsp15; Contains: RecName: Full=2'-O-methyltransferase; AltName: Full=nsp16 [Bat CoV 279/2005]</w:t>
      </w:r>
    </w:p>
    <w:p w:rsidR="00E6444E" w:rsidRDefault="00E6444E" w:rsidP="00E6444E">
      <w:r>
        <w:t>SGFRKMAFPSGKVEGCMVQVTCGTTTLNGLWLDDTVYCPRHVICTAEDMLNPNYEDLLIRKSNHSFLVQAGNVQLRVIGH</w:t>
      </w:r>
    </w:p>
    <w:p w:rsidR="00E6444E" w:rsidRDefault="00E6444E" w:rsidP="00E6444E">
      <w:r>
        <w:t>SMQNCLLRLKVDTSNPKTPKYKFVRIQPGQTFSVLACYNGSPSGVYQCAMRPNYTIKGSFLNGSCGSVGFNIDYDCVSFC</w:t>
      </w:r>
    </w:p>
    <w:p w:rsidR="00E6444E" w:rsidRDefault="00E6444E" w:rsidP="00E6444E">
      <w:r>
        <w:t>YMHHMELPTGVHAGTDLEGKFYGPFVDRQTAQAAGTDTTITLNVLAWLYAAVINGDRWFLNRFTTTLNDFNLVAMKYNYE</w:t>
      </w:r>
    </w:p>
    <w:p w:rsidR="00E6444E" w:rsidRDefault="00E6444E" w:rsidP="00E6444E">
      <w:r>
        <w:t>PLTQDHVDILGPLSAQTGIAVLDMCAALKELLQNGMNGRTILGSTILEDEFTPFDVVRQCSGVTFQ</w:t>
      </w:r>
    </w:p>
    <w:p w:rsidR="00E6444E" w:rsidRDefault="00E6444E" w:rsidP="00E6444E">
      <w:r>
        <w:lastRenderedPageBreak/>
        <w:t>&gt;P0C6X7.1:3241-3546 RecName: Full=Replicase polyprotein 1ab; Short=pp1ab; AltName: Full=ORF1ab polyprotein; Contains: RecName: Full=Host translation inhibitor nsp1; Short=nsp1; AltName: Full=Leader protein; Contains: RecName: Full=Non-structural protein 2; Short=nsp2; AltName: Full=p65 homolog; Contains: RecName: Full=Papain-like proteinase; Short=PL-PRO; AltName: Full=Non-structural protein 3; Short=nsp3; AltName: Full=PL2-PRO; AltName: Full=SARS coronavirus main proteinase; Contains: RecName: Full=Non-structural protein 4; Short=nsp4; Contains: RecName: Full=3C-like proteinase; Short=3CL-PRO; Short=3CLp; AltName: Full=nsp5; Contains: RecName: Full=Non-structural protein 6; Short=nsp6; Contains: RecName: Full=Non-structural protein 7; Short=nsp7; Contains: RecName: Full=Non-structural protein 8; Short=nsp8; Contains: RecName: Full=Non-structural protein 9; Short=nsp9; Contains: RecName: Full=Non-structural protein 10; Short=nsp10; AltName: Full=Growth factor-like peptide; Short=GFL; Contains: RecName: Full=RNA-directed RNA polymerase; Short=Pol; Short=RdRp; AltName: Full=nsp12; Contains: RecName: Full=Helicase; Short=Hel; AltName: Full=nsp13; Contains: RecName: Full=Guanine-N7 methyltransferase; Short=ExoN; AltName: Full=nsp14; Contains: RecName: Full=Uridylate-specific endoribonuclease; AltName: Full=NendoU; AltName: Full=nsp15; Contains: RecName: Full=2'-O-methyltransferase; AltName: Full=nsp16 [Severe acute respiratory syndrome-related coronavirus]</w:t>
      </w:r>
    </w:p>
    <w:p w:rsidR="00E6444E" w:rsidRDefault="00E6444E" w:rsidP="00E6444E">
      <w:r>
        <w:t>SGFRKMAFPSGKVEGCMVQVTCGTTTLNGLWLDDTVYCPRHVICTAEDMLNPNYEDLLIRKSNHSFLVQAGNVQLRVIGH</w:t>
      </w:r>
    </w:p>
    <w:p w:rsidR="00E6444E" w:rsidRDefault="00E6444E" w:rsidP="00E6444E">
      <w:r>
        <w:t>SMQNCLLRLKVDTSNPKTPKYKFVRIQPGQTFSVLACYNGSPSGVYQCAMRPNHTIKGSFLNGSCGSVGFNIDYDCVSFC</w:t>
      </w:r>
    </w:p>
    <w:p w:rsidR="00E6444E" w:rsidRDefault="00E6444E" w:rsidP="00E6444E">
      <w:r>
        <w:t>YMHHMELPTGVHAGTDLEGKFYGPFVDRQTAQAAGTDTTITLNVLAWLYAAVINGDRWFLNRFTTTLNDFNLVAMKYNYE</w:t>
      </w:r>
    </w:p>
    <w:p w:rsidR="00E6444E" w:rsidRDefault="00E6444E" w:rsidP="00E6444E">
      <w:r>
        <w:t>PLTQDHVDILGPLSAQTGIAVLDMCAALKELLQNGMNGRTILGSTILEDEFTPFDVVRQCSGVTFQ</w:t>
      </w:r>
    </w:p>
    <w:p w:rsidR="00E6444E" w:rsidRDefault="00E6444E" w:rsidP="00E6444E">
      <w:r>
        <w:t>&gt;P0C6T7.1:3239-3544 RecName: Full=Replicase polyprotein 1a; Short=pp1a; AltName: Full=ORF1a polyprotein; Contains: RecName: Full=Non-structural protein 1; Short=nsp1; AltName: Full=Leader protein; Contains: RecName: Full=Non-structural protein 2; Short=nsp2; AltName: Full=p65 homolog; Contains: RecName: Full=Non-structural protein 3; Short=nsp3; AltName: Full=PL2-PRO; AltName: Full=Papain-like proteinase; Short=PL-PRO; Contains: RecName: Full=Non-structural protein 4; Short=nsp4; Contains: RecName: Full=3C-like proteinase; Short=3CL-PRO; Short=3CLp; AltName: Full=nsp5; Contains: RecName: Full=Non-structural protein 6; Short=nsp6; Contains: RecName: Full=Non-structural protein 7; Short=nsp7; Contains: RecName: Full=Non-structural protein 8; Short=nsp8; Contains: RecName: Full=Non-structural protein 9; Short=nsp9; Contains: RecName: Full=Non-structural protein 10; Short=nsp10; AltName: Full=Growth factor-like peptide; Short=GFL; Contains: RecName: Full=Non-structural protein 11; Short=nsp11 [Bat SARS CoV Rp3/2004]</w:t>
      </w:r>
    </w:p>
    <w:p w:rsidR="00E6444E" w:rsidRDefault="00E6444E" w:rsidP="00E6444E">
      <w:r>
        <w:t>SGFRKMAFPSGKVEGCMVQVTCGTTTLNGLWLDDTVYCPRHVICTAEDMLNPNYEDLLIRKSNHSFLVQAGNVQLRVIGH</w:t>
      </w:r>
    </w:p>
    <w:p w:rsidR="00E6444E" w:rsidRDefault="00E6444E" w:rsidP="00E6444E">
      <w:r>
        <w:lastRenderedPageBreak/>
        <w:t>SMQNCLLRLKVDTSNPKTPKYKFVRIQPGQTFSVLACYNGSPSGVYQCAMRPNHTIKGSFLNGSCGSVGFNIDYDCVSFC</w:t>
      </w:r>
    </w:p>
    <w:p w:rsidR="00E6444E" w:rsidRDefault="00E6444E" w:rsidP="00E6444E">
      <w:r>
        <w:t>YMHHMELPTEVHAGTDLEGKFYGPFVDRQTAQAAGTDTTITLNVLAWLYAAVINGDRWFLNRFTTTLNDFNLVAMKYNYE</w:t>
      </w:r>
    </w:p>
    <w:p w:rsidR="00E6444E" w:rsidRDefault="00E6444E" w:rsidP="00E6444E">
      <w:r>
        <w:t>PLTQDHVDILGPLSAQTGIAVLDMCAALKELLQNGMNGRTILGSTILEDEFTPFDVVRQCSGVTFQ</w:t>
      </w:r>
    </w:p>
    <w:p w:rsidR="00E6444E" w:rsidRDefault="00E6444E" w:rsidP="00E6444E">
      <w:r>
        <w:t>&gt;P0C6F8.1:3235-3540 RecName: Full=Replicase polyprotein 1a; Short=pp1a; AltName: Full=ORF1a polyprotein; Contains: RecName: Full=Non-structural protein 1; Short=nsp1; AltName: Full=Leader protein; Contains: RecName: Full=Non-structural protein 2; Short=nsp2; AltName: Full=p65 homolog; Contains: RecName: Full=Non-structural protein 3; Short=nsp3; AltName: Full=PL2-PRO; AltName: Full=Papain-like proteinase; Short=PL-PRO; Contains: RecName: Full=Non-structural protein 4; Short=nsp4; Contains: RecName: Full=3C-like proteinase; Short=3CL-PRO; Short=3CLp; AltName: Full=nsp5; Contains: RecName: Full=Non-structural protein 6; Short=nsp6; Contains: RecName: Full=Non-structural protein 7; Short=nsp7; Contains: RecName: Full=Non-structural protein 8; Short=nsp8; Contains: RecName: Full=Non-structural protein 9; Short=nsp9; Contains: RecName: Full=Non-structural protein 10; Short=nsp10; AltName: Full=Growth factor-like peptide; Short=GFL; Contains: RecName: Full=Non-structural protein 11; Short=nsp11 [Bat SARS coronavirus HKU3]</w:t>
      </w:r>
    </w:p>
    <w:p w:rsidR="00E6444E" w:rsidRDefault="00E6444E" w:rsidP="00E6444E">
      <w:r>
        <w:t>SGFRKMAFPSGKVEGCMVQVTCGTTTLNGLWLDDTVYCPRHVVCTAEDMLNPNYDDLLIRKSNHSFLVQAGNVQLRVIGH</w:t>
      </w:r>
    </w:p>
    <w:p w:rsidR="00E6444E" w:rsidRDefault="00E6444E" w:rsidP="00E6444E">
      <w:r>
        <w:t>SMQNCLLRLKVDTSNPKTPKYKFVRIQPGQTFSVLACYNGSPSGVYQCAMRPNHTIKGSFLNGSCGSVGFNIDYDCVSFC</w:t>
      </w:r>
    </w:p>
    <w:p w:rsidR="00E6444E" w:rsidRDefault="00E6444E" w:rsidP="00E6444E">
      <w:r>
        <w:t>YMHHMELPTGVHAGTDLEGKFYGPFVDRQTAQAAGTDTTITLNVLAWLYAAVINGDRWFLNRFTTTLNDFNLVAMKYNYE</w:t>
      </w:r>
    </w:p>
    <w:p w:rsidR="00E6444E" w:rsidRDefault="00E6444E" w:rsidP="00E6444E">
      <w:r>
        <w:t>PLTQDHVDILGPLSAQTGIAVLDMCAALKELLQNGMNGRTILGSTILEDEFTPFDVVRQCSGVTFQ</w:t>
      </w:r>
    </w:p>
    <w:p w:rsidR="00E6444E" w:rsidRDefault="00E6444E" w:rsidP="00E6444E">
      <w:r>
        <w:t xml:space="preserve">&gt;P0C6W2.1:3235-3540 RecName: Full=Replicase polyprotein 1ab; Short=pp1ab; AltName: Full=ORF1ab polyprotein; Contains: RecName: Full=Host translation inhibitor nsp1; Short=nsp1; AltName: Full=Leader protein; Contains: RecName: Full=Non-structural protein 2; Short=nsp2; AltName: Full=p65 homolog; Contains: RecName: Full=Papain-like proteinase; Short=PL-PRO; AltName: Full=Non-structural protein 3; Short=nsp3; Contains: RecName: Full=Non-structural protein 4; Short=nsp4; Contains: RecName: Full=3C-like proteinase; Short=3CL-PRO; Short=3CLp; AltName: Full=nsp5; Contains: RecName: Full=Non-structural protein 6; Short=nsp6; Contains: RecName: Full=Non-structural protein 7; Short=nsp7; Contains: RecName: Full=Non-structural protein 8; Short=nsp8; Contains: RecName: Full=Non-structural protein 9; Short=nsp9; Contains: RecName: Full=Non-structural protein 10; Short=nsp10; AltName: Full=Growth factor-like peptide; Short=GFL; Contains: RecName: Full=RNA-directed RNA polymerase; Short=Pol; Short=RdRp; AltName: Full=nsp12; Contains: RecName: Full=Helicase; Short=Hel; AltName: Full=nsp13; Contains: RecName: Full=Guanine-N7 methyltransferase; Short=ExoN; AltName: Full=nsp14; Contains: RecName: Full=Uridylate-specific endoribonuclease; AltName: Full=NendoU; AltName: </w:t>
      </w:r>
      <w:r>
        <w:lastRenderedPageBreak/>
        <w:t>Full=nsp15; Contains: RecName: Full=2'-O-methyltransferase; AltName: Full=nsp16 [Bat SARS coronavirus HKU3]</w:t>
      </w:r>
    </w:p>
    <w:p w:rsidR="00E6444E" w:rsidRDefault="00E6444E" w:rsidP="00E6444E">
      <w:r>
        <w:t>SGFRKMAFPSGKVEGCMVQVTCGTTTLNGLWLDDTVYCPRHVVCTAEDMLNPNYDDLLIRKSNHSFLVQAGNVQLRVIGH</w:t>
      </w:r>
    </w:p>
    <w:p w:rsidR="00E6444E" w:rsidRDefault="00E6444E" w:rsidP="00E6444E">
      <w:r>
        <w:t>SMQNCLLRLKVDTSNPKTPKYKFVRIQPGQTFSVLACYNGSPSGVYQCAMRPNHTIKGSFLNGSCGSVGFNIDYDCVSFC</w:t>
      </w:r>
    </w:p>
    <w:p w:rsidR="00E6444E" w:rsidRDefault="00E6444E" w:rsidP="00E6444E">
      <w:r>
        <w:t>YMHHMELPTGVHAGTDLEGKFYGPFVDRQTAQAAGTDTTITLNVLAWLYAAVINGDRWFLNRFTTTLNDFNLVAMKYNYE</w:t>
      </w:r>
    </w:p>
    <w:p w:rsidR="00E6444E" w:rsidRDefault="00E6444E" w:rsidP="00E6444E">
      <w:r>
        <w:t>PLTQDHVDILGPLSAQTGIAVLDMCAALKELLQNGMNGRTILGSTILEDEFTPFDVVRQCSGVTFQ</w:t>
      </w:r>
    </w:p>
    <w:p w:rsidR="00E6444E" w:rsidRDefault="00E6444E" w:rsidP="00E6444E">
      <w:r>
        <w:t>&gt;P0C6W6.1:3239-3544 RecName: Full=Replicase polyprotein 1ab; Short=pp1ab; AltName: Full=ORF1ab polyprotein; Contains: RecName: Full=Host translation inhibitor nsp1; Short=nsp1; AltName: Full=Leader protein; Contains: RecName: Full=Non-structural protein 2; Short=nsp2; AltName: Full=p65 homolog; Contains: RecName: Full=Papain-like proteinase; Short=PL-PRO; AltName: Full=Non-structural protein 3; Short=nsp3; Contains: RecName: Full=Non-structural protein 4; Short=nsp4; Contains: RecName: Full=3C-like proteinase; Short=3CL-PRO; Short=3CLp; AltName: Full=nsp5; Contains: RecName: Full=Non-structural protein 6; Short=nsp6; Contains: RecName: Full=Non-structural protein 7; Short=nsp7; Contains: RecName: Full=Non-structural protein 8; Short=nsp8; Contains: RecName: Full=Non-structural protein 9; Short=nsp9; Contains: RecName: Full=Non-structural protein 10; Short=nsp10; AltName: Full=Growth factor-like peptide; Short=GFL; Contains: RecName: Full=RNA-directed RNA polymerase; Short=Pol; Short=RdRp; AltName: Full=nsp12; Contains: RecName: Full=Helicase; Short=Hel; AltName: Full=nsp13; Contains: RecName: Full=Guanine-N7 methyltransferase; Short=ExoN; AltName: Full=nsp14; Contains: RecName: Full=Uridylate-specific endoribonuclease; AltName: Full=NendoU; AltName: Full=nsp15; Contains: RecName: Full=2'-O-methyltransferase; AltName: Full=nsp16 [Bat SARS CoV Rp3/2004]</w:t>
      </w:r>
    </w:p>
    <w:p w:rsidR="00E6444E" w:rsidRDefault="00E6444E" w:rsidP="00E6444E">
      <w:r>
        <w:t>SGFRKMAFPSGKVEGCMVQVTCGTTTLNGLWLDDTVYCPRHVICTAEDMLNPNYEDLLIRKSNHSFLVQAGNVQLRVIGH</w:t>
      </w:r>
    </w:p>
    <w:p w:rsidR="00E6444E" w:rsidRDefault="00E6444E" w:rsidP="00E6444E">
      <w:r>
        <w:t>SMQNCLLRLKVDTSNPKTPKYKFVRIQPGQTFSVLACYNGSPSGVYQCAMRPNHTIKGSFLNGSCGSVGFNIDYDCVSFC</w:t>
      </w:r>
    </w:p>
    <w:p w:rsidR="00E6444E" w:rsidRDefault="00E6444E" w:rsidP="00E6444E">
      <w:r>
        <w:t>YMHHMELPTEVHAGTDLEGKFYGPFVDRQTAQAAGTDTTITLNVLAWLYAAVINGDRWFLNRFTTTLNDFNLVAMKYNYE</w:t>
      </w:r>
    </w:p>
    <w:p w:rsidR="00E6444E" w:rsidRDefault="00E6444E" w:rsidP="00E6444E">
      <w:r>
        <w:t>PLTQDHVDILGPLSAQTGIAVLDMCAALKELLQNGMNGRTILGSTILEDEFTPFDVVRQCSGVTFQ</w:t>
      </w:r>
    </w:p>
    <w:p w:rsidR="00E6444E" w:rsidRDefault="00E6444E" w:rsidP="00E6444E">
      <w:r>
        <w:t xml:space="preserve">&gt;P0C6T6.1:3104-3409 RecName: Full=Replicase polyprotein 1a; Short=pp1a; AltName: Full=ORF1a polyprotein; Contains: RecName: Full=Non-structural protein 1; Short=nsp1; AltName: Full=Leader protein; Contains: RecName: Full=Non-structural protein 2; Short=nsp2; AltName: Full=p65 homolog; Contains: RecName: Full=Non-structural protein 3; Short=nsp3; AltName: Full=PL2-PRO; AltName: </w:t>
      </w:r>
      <w:r>
        <w:lastRenderedPageBreak/>
        <w:t>Full=Papain-like proteinase; Short=PL-PRO; Contains: RecName: Full=Non-structural protein 4; Short=nsp4; Contains: RecName: Full=3C-like proteinase; Short=3CL-PRO; Short=3CLp; AltName: Full=nsp5; Contains: RecName: Full=Non-structural protein 6; Short=nsp6; Contains: RecName: Full=Non-structural protein 7; Short=nsp7; Contains: RecName: Full=Non-structural protein 8; Short=nsp8; Contains: RecName: Full=Non-structural protein 9; Short=nsp9; Contains: RecName: Full=Non-structural protein 10; Short=nsp10; AltName: Full=Growth factor-like peptide; Short=GFL; Contains: RecName: Full=Non-structural protein 11; Short=nsp11 [Rousettus bat coronavirus HKU9]</w:t>
      </w:r>
    </w:p>
    <w:p w:rsidR="00E6444E" w:rsidRDefault="00E6444E" w:rsidP="00E6444E">
      <w:r>
        <w:t>AGLTRMAHPSGLVEPCLVKVNYGSMTLNGIWLDNFVICPRHVMCSRDELANPDYPRLSMRAANYDFHVSQNGHNIRVIGH</w:t>
      </w:r>
    </w:p>
    <w:p w:rsidR="00E6444E" w:rsidRDefault="00E6444E" w:rsidP="00E6444E">
      <w:r>
        <w:t>TMEGSLLKLTVDVNNPKTPAYSFIRVSTGQAMSLLACYDGLPTGVYTCTLRSNGTMRASFLCGSCGSPGFVMNGKEVQFC</w:t>
      </w:r>
    </w:p>
    <w:p w:rsidR="00E6444E" w:rsidRDefault="00E6444E" w:rsidP="00E6444E">
      <w:r>
        <w:t>YLHQLELPNGTHTGTDFSGVFYGPFEDKQVPQLAAPDCTITVNVLAWLYAAVLSGENWFLTKSSISPAEFNNCAVKYMCQ</w:t>
      </w:r>
    </w:p>
    <w:p w:rsidR="00E6444E" w:rsidRDefault="00E6444E" w:rsidP="00E6444E">
      <w:r>
        <w:t>SVTSESLQVLQPLAAKTGISVERMLSALKVLLSAGFCGRTIMGSCSLEDEHTPYDIGRQMLGVKLQ</w:t>
      </w:r>
    </w:p>
    <w:p w:rsidR="00E6444E" w:rsidRDefault="00E6444E" w:rsidP="00E6444E">
      <w:r>
        <w:t>&gt;P0C6W5.1:3104-3409 RecName: Full=Replicase polyprotein 1ab; Short=pp1ab; AltName: Full=ORF1ab polyprotein; Contains: RecName: Full=Host translation inhibitor nsp1; Short=nsp1; AltName: Full=Leader protein; Contains: RecName: Full=Non-structural protein 2; Short=nsp2; AltName: Full=p65 homolog; Contains: RecName: Full=Papain-like proteinase; Short=PL-PRO; AltName: Full=Non-structural protein 3; Short=nsp3; Contains: RecName: Full=Non-structural protein 4; Short=nsp4; Contains: RecName: Full=3C-like proteinase; Short=3CL-PRO; Short=3CLp; AltName: Full=nsp5; Contains: RecName: Full=Non-structural protein 6; Short=nsp6; Contains: RecName: Full=Non-structural protein 7; Short=nsp7; Contains: RecName: Full=Non-structural protein 8; Short=nsp8; Contains: RecName: Full=Non-structural protein 9; Short=nsp9; Contains: RecName: Full=Non-structural protein 10; Short=nsp10; AltName: Full=Growth factor-like peptide; Short=GFL; Contains: RecName: Full=RNA-directed RNA polymerase; Short=Pol; Short=RdRp; AltName: Full=nsp12; Contains: RecName: Full=Helicase; Short=Hel; AltName: Full=nsp13; Contains: RecName: Full=Guanine-N7 methyltransferase; Short=ExoN; AltName: Full=nsp14; Contains: RecName: Full=Uridylate-specific endoribonuclease; AltName: Full=NendoU; AltName: Full=nsp15; Contains: RecName: Full=2'-O-methyltransferase; AltName: Full=nsp16 [Rousettus bat coronavirus HKU9]</w:t>
      </w:r>
    </w:p>
    <w:p w:rsidR="00E6444E" w:rsidRDefault="00E6444E" w:rsidP="00E6444E">
      <w:r>
        <w:t>AGLTRMAHPSGLVEPCLVKVNYGSMTLNGIWLDNFVICPRHVMCSRDELANPDYPRLSMRAANYDFHVSQNGHNIRVIGH</w:t>
      </w:r>
    </w:p>
    <w:p w:rsidR="00E6444E" w:rsidRDefault="00E6444E" w:rsidP="00E6444E">
      <w:r>
        <w:t>TMEGSLLKLTVDVNNPKTPAYSFIRVSTGQAMSLLACYDGLPTGVYTCTLRSNGTMRASFLCGSCGSPGFVMNGKEVQFC</w:t>
      </w:r>
    </w:p>
    <w:p w:rsidR="00E6444E" w:rsidRDefault="00E6444E" w:rsidP="00E6444E">
      <w:r>
        <w:t>YLHQLELPNGTHTGTDFSGVFYGPFEDKQVPQLAAPDCTITVNVLAWLYAAVLSGENWFLTKSSISPAEFNNCAVKYMCQ</w:t>
      </w:r>
    </w:p>
    <w:p w:rsidR="00E6444E" w:rsidRDefault="00E6444E" w:rsidP="00E6444E">
      <w:r>
        <w:t>SVTSESLQVLQPLAAKTGISVERMLSALKVLLSAGFCGRTIMGSCSLEDEHTPYDIGRQMLGVKLQ</w:t>
      </w:r>
    </w:p>
    <w:p w:rsidR="00E6444E" w:rsidRDefault="00E6444E" w:rsidP="00E6444E">
      <w:r>
        <w:lastRenderedPageBreak/>
        <w:t>&gt;K9N638.1:3248-3553 RecName: Full=Replicase polyprotein 1a; Short=pp1a; AltName: Full=ORF1a polyprotein; Contains: RecName: Full=Host translation inhibitor nsp1; Short=nsp1; AltName: Full=Leader protein; Contains: RecName: Full=Non-structural protein 2; Short=nsp2; AltName: Full=p65 homolog; Contains: RecName: Full=Papain-like proteinase; Short=PL-PRO; AltName: Full=Non-structural protein 3; Short=nsp3; Contains: RecName: Full=Non-structural protein 4; Short=nsp4; Contains: RecName: Full=3C-like proteinase; Short=3CL-PRO; Short=3CLp; AltName: Full=nsp5; Contains: RecName: Full=Non-structural protein 6; Short=nsp6; Contains: RecName: Full=Non-structural protein 7; Short=nsp7; Contains: RecName: Full=Non-structural protein 8; Short=nsp8; Contains: RecName: Full=Non-structural protein 9; Short=nsp9; Contains: RecName: Full=Non-structural protein 10; Short=nsp10; AltName: Full=Growth factor-like peptide; Short=GFL; Contains: RecName: Full=Non-structural protein 11; Short=nsp11 [Betacoronavirus England 1]</w:t>
      </w:r>
    </w:p>
    <w:p w:rsidR="00E6444E" w:rsidRDefault="00E6444E" w:rsidP="00E6444E">
      <w:r>
        <w:t>SGLVKMSHPSGDVEACMVQVTCGSMTLNGLWLDNTVWCPRHVMCPADQLSDPNYDALLISMTNHSFSVQKHIGAPANLRV</w:t>
      </w:r>
    </w:p>
    <w:p w:rsidR="00E6444E" w:rsidRDefault="00E6444E" w:rsidP="00E6444E">
      <w:r>
        <w:t>VGHAMQGTLLKLTVDVANPSTPAYTFTTVKPGAAFSVLACYNGRPTGTFTVVMRPNYTIKGSFLCGSCGSVGYTKEGSVI</w:t>
      </w:r>
    </w:p>
    <w:p w:rsidR="00E6444E" w:rsidRDefault="00E6444E" w:rsidP="00E6444E">
      <w:r>
        <w:t>NFCYMHQMELANGTHTGSAFDGTMYGAFMDKQVHQVQLTDKYCSVNVVAWLYAAILNGCAWFVKPNRTSVVSFNEWALAN</w:t>
      </w:r>
    </w:p>
    <w:p w:rsidR="00E6444E" w:rsidRDefault="00E6444E" w:rsidP="00E6444E">
      <w:r>
        <w:t>QFTEFVGTQSVDMLAVKTGVAIEQLLYAIQQLYTGFQGKQILGSTMLEDEFTPEDVNMQIMGVVMQ</w:t>
      </w:r>
    </w:p>
    <w:p w:rsidR="00E6444E" w:rsidRDefault="00E6444E" w:rsidP="00E6444E">
      <w:r>
        <w:t>&gt;K9N7C7.1:3248-3553 RecName: Full=Replicase polyprotein 1ab; Short=pp1ab; AltName: Full=ORF1ab polyprotein; Contains: RecName: Full=Host translation inhibitor nsp1; Short=nsp1; AltName: Full=Leader protein; Contains: RecName: Full=Non-structural protein 2; Short=nsp2; AltName: Full=p65 homolog; Contains: RecName: Full=Papain-like proteinase; Short=PL-PRO; AltName: Full=Non-structural protein 3; Short=nsp3; Contains: RecName: Full=Non-structural protein 4; Short=nsp4; Contains: RecName: Full=3C-like proteinase; Short=3CL-PRO; Short=3CLp; AltName: Full=nsp5; Contains: RecName: Full=Non-structural protein 6; Short=nsp6; Contains: RecName: Full=Non-structural protein 7; Short=nsp7; Contains: RecName: Full=Non-structural protein 8; Short=nsp8; Contains: RecName: Full=Non-structural protein 9; Short=nsp9; Contains: RecName: Full=Non-structural protein 10; Short=nsp10; AltName: Full=Growth factor-like peptide; Short=GFL; Contains: RecName: Full=RNA-directed RNA polymerase; Short=Pol; Short=RdRp; AltName: Full=nsp12; Contains: RecName: Full=Helicase; Short=Hel; AltName: Full=nsp13; Contains: RecName: Full=Guanine-N7 methyltransferase; Short=ExoN; AltName: Full=nsp14; Contains: RecName: Full=Uridylate-specific endoribonuclease; AltName: Full=NendoU; AltName: Full=nsp15; Contains: RecName: Full=2'-O-methyltransferase; AltName: Full=nsp16 [Betacoronavirus England 1]</w:t>
      </w:r>
    </w:p>
    <w:p w:rsidR="00E6444E" w:rsidRDefault="00E6444E" w:rsidP="00E6444E">
      <w:r>
        <w:t>SGLVKMSHPSGDVEACMVQVTCGSMTLNGLWLDNTVWCPRHVMCPADQLSDPNYDALLISMTNHSFSVQKHIGAPANLRV</w:t>
      </w:r>
    </w:p>
    <w:p w:rsidR="00E6444E" w:rsidRDefault="00E6444E" w:rsidP="00E6444E">
      <w:r>
        <w:t>VGHAMQGTLLKLTVDVANPSTPAYTFTTVKPGAAFSVLACYNGRPTGTFTVVMRPNYTIKGSFLCGSCGSVGYTKEGSVI</w:t>
      </w:r>
    </w:p>
    <w:p w:rsidR="00E6444E" w:rsidRDefault="00E6444E" w:rsidP="00E6444E">
      <w:r>
        <w:lastRenderedPageBreak/>
        <w:t>NFCYMHQMELANGTHTGSAFDGTMYGAFMDKQVHQVQLTDKYCSVNVVAWLYAAILNGCAWFVKPNRTSVVSFNEWALAN</w:t>
      </w:r>
    </w:p>
    <w:p w:rsidR="00E6444E" w:rsidRDefault="00E6444E" w:rsidP="00E6444E">
      <w:r>
        <w:t>QFTEFVGTQSVDMLAVKTGVAIEQLLYAIQQLYTGFQGKQILGSTMLEDEFTPEDVNMQIMGVVMQ</w:t>
      </w:r>
    </w:p>
    <w:p w:rsidR="00E6444E" w:rsidRDefault="00E6444E" w:rsidP="00E6444E">
      <w:r>
        <w:t>&gt;P0C6T5.1:3339-3644 RecName: Full=Replicase polyprotein 1a; Short=pp1a; AltName: Full=ORF1a polyprotein; Contains: RecName: Full=Non-structural protein 1; Short=nsp1; AltName: Full=Leader protein; Contains: RecName: Full=Non-structural protein 2; Short=nsp2; AltName: Full=p65 homolog; Contains: RecName: Full=Non-structural protein 3; Short=nsp3; AltName: Full=PL2-PRO; AltName: Full=Papain-like proteinase; Short=PL-PRO; Contains: RecName: Full=Non-structural protein 4; Short=nsp4; Contains: RecName: Full=3C-like proteinase; Short=3CL-PRO; Short=3CLp; AltName: Full=nsp5; Contains: RecName: Full=Non-structural protein 6; Short=nsp6; Contains: RecName: Full=Non-structural protein 7; Short=nsp7; Contains: RecName: Full=Non-structural protein 8; Short=nsp8; Contains: RecName: Full=Non-structural protein 9; Short=nsp9; Contains: RecName: Full=Non-structural protein 10; Short=nsp10; AltName: Full=Growth factor-like peptide; Short=GFL; Contains: RecName: Full=Non-structural protein 11; Short=nsp11 [Pipistrellus bat coronavirus HKU5]</w:t>
      </w:r>
    </w:p>
    <w:p w:rsidR="00E6444E" w:rsidRDefault="00E6444E" w:rsidP="00E6444E">
      <w:r>
        <w:t>SGLVKMAAPSGVVENCMVQVTCGSMTLNGLWLDNYVWCPRHVMCPADQLSDPNYDALLVSKTNLSFIVQKNVGAPANLRV</w:t>
      </w:r>
    </w:p>
    <w:p w:rsidR="00E6444E" w:rsidRDefault="00E6444E" w:rsidP="00E6444E">
      <w:r>
        <w:t>VGHTMVGTLLKLTVESANPQTPAYTFTTVKPGASFSVLACYNGRPTGVFMVNMRQNSTIKGSFLCGSCGSVGYTQEGNVI</w:t>
      </w:r>
    </w:p>
    <w:p w:rsidR="00E6444E" w:rsidRDefault="00E6444E" w:rsidP="00E6444E">
      <w:r>
        <w:t>NFCYMHQMELSNGTHTGCAFDGVMYGAFEDRQVHQVQLSDKYCTINIVAWLYAAILNGCNWFVKPNKTGIATFNEWAMSN</w:t>
      </w:r>
    </w:p>
    <w:p w:rsidR="00E6444E" w:rsidRDefault="00E6444E" w:rsidP="00E6444E">
      <w:r>
        <w:t>QFTEFIGTQSVDMLAHKTGVSVEQLLYAIQTLHKGFQGKTILGNSMLEDEFTPDDVNMQVMGVVMQ</w:t>
      </w:r>
    </w:p>
    <w:p w:rsidR="00E6444E" w:rsidRDefault="00E6444E" w:rsidP="00E6444E">
      <w:r>
        <w:t>&gt;P0C6W4.1:3339-3644 RecName: Full=Replicase polyprotein 1ab; Short=pp1ab; AltName: Full=ORF1ab polyprotein; Contains: RecName: Full=Host translation inhibitor nsp1; Short=nsp1; AltName: Full=Leader protein; Contains: RecName: Full=Non-structural protein 2; Short=nsp2; AltName: Full=p65 homolog; Contains: RecName: Full=Papain-like proteinase; Short=PL-PRO; AltName: Full=Non-structural protein 3; Short=nsp3; Contains: RecName: Full=Non-structural protein 4; Short=nsp4; Contains: RecName: Full=3C-like proteinase; Short=3CL-PRO; Short=3CLp; AltName: Full=nsp5; Contains: RecName: Full=Non-structural protein 6; Short=nsp6; Contains: RecName: Full=Non-structural protein 7; Short=nsp7; Contains: RecName: Full=Non-structural protein 8; Short=nsp8; Contains: RecName: Full=Non-structural protein 9; Short=nsp9; Contains: RecName: Full=Non-structural protein 10; Short=nsp10; AltName: Full=Growth factor-like peptide; Short=GFL; Contains: RecName: Full=RNA-directed RNA polymerase; Short=Pol; Short=RdRp; AltName: Full=nsp12; Contains: RecName: Full=Helicase; Short=Hel; AltName: Full=nsp13; Contains: RecName: Full=Guanine-N7 methyltransferase; Short=ExoN; AltName: Full=nsp14; Contains: RecName: Full=Uridylate-specific endoribonuclease; AltName: Full=NendoU; AltName: Full=nsp15; Contains: RecName: Full=2'-O-methyltransferase; AltName: Full=nsp16 [Pipistrellus bat coronavirus HKU5]</w:t>
      </w:r>
    </w:p>
    <w:p w:rsidR="00E6444E" w:rsidRDefault="00E6444E" w:rsidP="00E6444E">
      <w:r>
        <w:lastRenderedPageBreak/>
        <w:t>SGLVKMAAPSGVVENCMVQVTCGSMTLNGLWLDNYVWCPRHVMCPADQLSDPNYDALLVSKTNLSFIVQKNVGAPANLRV</w:t>
      </w:r>
    </w:p>
    <w:p w:rsidR="00E6444E" w:rsidRDefault="00E6444E" w:rsidP="00E6444E">
      <w:r>
        <w:t>VGHTMVGTLLKLTVESANPQTPAYTFTTVKPGASFSVLACYNGRPTGVFMVNMRQNSTIKGSFLCGSCGSVGYTQEGNVI</w:t>
      </w:r>
    </w:p>
    <w:p w:rsidR="00E6444E" w:rsidRDefault="00E6444E" w:rsidP="00E6444E">
      <w:r>
        <w:t>NFCYMHQMELSNGTHTGCAFDGVMYGAFEDRQVHQVQLSDKYCTINIVAWLYAAILNGCNWFVKPNKTGIATFNEWAMSN</w:t>
      </w:r>
    </w:p>
    <w:p w:rsidR="00E6444E" w:rsidRDefault="00E6444E" w:rsidP="00E6444E">
      <w:r>
        <w:t>QFTEFIGTQSVDMLAHKTGVSVEQLLYAIQTLHKGFQGKTILGNSMLEDEFTPDDVNMQVMGVVMQ</w:t>
      </w:r>
    </w:p>
    <w:p w:rsidR="00E6444E" w:rsidRDefault="00E6444E" w:rsidP="00E6444E">
      <w:r>
        <w:t>&gt;P0C6U9.1:3280-3582 RecName: Full=Replicase polyprotein 1a; Short=pp1a; AltName: Full=ORF1a polyprotein; Contains: RecName: Full=Non-structural protein 1; Short=nsp1; AltName: Full=p28; Contains: RecName: Full=Non-structural protein 2; Short=nsp2; AltName: Full=p65; Contains: RecName: Full=Non-structural protein 3; Short=nsp3; AltName: Full=PL1-PRO/PL2-PRO; AltName: Full=PL1/PL2; AltName: Full=Papain-like proteinases 1/2; AltName: Full=p210; Contains: RecName: Full=Non-structural protein 4; Short=nsp4; AltName: Full=Peptide HD2; AltName: Full=p44; Contains: RecName: Full=3C-like proteinase; Short=3CL-PRO; Short=3CLp; AltName: Full=M-PRO; AltName: Full=nsp5; AltName: Full=p27; Contains: RecName: Full=Non-structural protein 6; Short=nsp6; Contains: RecName: Full=Non-structural protein 7; Short=nsp7; AltName: Full=p10; Contains: RecName: Full=Non-structural protein 8; Short=nsp8; AltName: Full=p22; Contains: RecName: Full=Non-structural protein 9; Short=nsp9; AltName: Full=p12; Contains: RecName: Full=Non-structural protein 10; Short=nsp10; AltName: Full=Growth factor-like peptide; Short=GFL; AltName: Full=p15; Contains: RecName: Full=Non-structural protein 11; Short=nsp11 [Murine hepatitis virus strain 2]</w:t>
      </w:r>
    </w:p>
    <w:p w:rsidR="00E6444E" w:rsidRDefault="00E6444E" w:rsidP="00E6444E">
      <w:r>
        <w:t>SGIVKMVFPTSKVEPCVVSVTYGNMTLNGLWLDDKVYCPRHVICSSADMTDPDYSNLLCRVISSDFCVMSGRMSLTVMSY</w:t>
      </w:r>
    </w:p>
    <w:p w:rsidR="00E6444E" w:rsidRDefault="00E6444E" w:rsidP="00E6444E">
      <w:r>
        <w:t>QMQGSLLVLTVTLQNPNTPKYSFGVVKPGETFTVLAAYNGKSQGAFHVTMRSSYTIKGSFLCGSCGSVGYVLTGDSVRFV</w:t>
      </w:r>
    </w:p>
    <w:p w:rsidR="00E6444E" w:rsidRDefault="00E6444E" w:rsidP="00E6444E">
      <w:r>
        <w:t>YMHQLELSTGCHTGTDFSGNFYGPYRDAQVVQLPVQDYTQTVNVVAWLYAAILNRCNWFVQSDSCSLEEFNVWAMTNGFS</w:t>
      </w:r>
    </w:p>
    <w:p w:rsidR="00E6444E" w:rsidRDefault="00E6444E" w:rsidP="00E6444E">
      <w:r>
        <w:t>SIKADLVLDALASMTGVTVEQILAAIKRLYSGFQGKQILGSCVLEDELTPSDVYQQLAGVKLQ</w:t>
      </w:r>
    </w:p>
    <w:p w:rsidR="00E6444E" w:rsidRDefault="00E6444E" w:rsidP="00E6444E">
      <w:r>
        <w:t xml:space="preserve">&gt;P0C6X8.1:3280-3582 RecName: Full=Replicase polyprotein 1ab; Short=pp1ab; AltName: Full=ORF1ab polyprotein; Contains: RecName: Full=Host translation inhibitor nsp1; Short=nsp1; AltName: Full=p28; Contains: RecName: Full=Non-structural protein 2; Short=nsp2; AltName: Full=p65; Contains: RecName: Full=Papain-like proteinase; Short=PL-PRO; AltName: Full=Non-structural protein 3; Short=nsp3; AltName: Full=p210; Contains: RecName: Full=Non-structural protein 4; Short=nsp4; AltName: Full=Peptide HD2; AltName: Full=p44; Contains: RecName: Full=3C-like proteinase; Short=3CL-PRO; Short=3CLp; AltName: Full=M-PRO; AltName: Full=nsp5; AltName: Full=p27; Contains: RecName: Full=Non-structural protein 6; Short=nsp6; Contains: RecName: Full=Non-structural protein 7; Short=nsp7; AltName: Full=p10; Contains: RecName: Full=Non-structural protein 8; Short=nsp8; </w:t>
      </w:r>
      <w:r>
        <w:lastRenderedPageBreak/>
        <w:t>AltName: Full=p22; Contains: RecName: Full=Non-structural protein 9; Short=nsp9; AltName: Full=p12; Contains: RecName: Full=Non-structural protein 10; Short=nsp10; AltName: Full=Growth factor-like peptide; Short=GFL; AltName: Full=p15; Contains: RecName: Full=RNA-directed RNA polymerase; Short=Pol; Short=RdRp; AltName: Full=nsp12; AltName: Full=p100; Contains: RecName: Full=Helicase; Short=Hel; AltName: Full=nsp13; AltName: Full=p67; Contains: RecName: Full=Guanine-N7 methyltransferase; Short=ExoN; AltName: Full=nsp14; Contains: RecName: Full=Uridylate-specific endoribonuclease; AltName: Full=NendoU; AltName: Full=nsp15; AltName: Full=p35; Contains: RecName: Full=2'-O-methyltransferase; AltName: Full=nsp16 [Murine hepatitis virus strain 2]</w:t>
      </w:r>
    </w:p>
    <w:p w:rsidR="00E6444E" w:rsidRDefault="00E6444E" w:rsidP="00E6444E">
      <w:r>
        <w:t>SGIVKMVFPTSKVEPCVVSVTYGNMTLNGLWLDDKVYCPRHVICSSADMTDPDYSNLLCRVISSDFCVMSGRMSLTVMSY</w:t>
      </w:r>
    </w:p>
    <w:p w:rsidR="00E6444E" w:rsidRDefault="00E6444E" w:rsidP="00E6444E">
      <w:r>
        <w:t>QMQGSLLVLTVTLQNPNTPKYSFGVVKPGETFTVLAAYNGKSQGAFHVTMRSSYTIKGSFLCGSCGSVGYVLTGDSVRFV</w:t>
      </w:r>
    </w:p>
    <w:p w:rsidR="00E6444E" w:rsidRDefault="00E6444E" w:rsidP="00E6444E">
      <w:r>
        <w:t>YMHQLELSTGCHTGTDFSGNFYGPYRDAQVVQLPVQDYTQTVNVVAWLYAAILNRCNWFVQSDSCSLEEFNVWAMTNGFS</w:t>
      </w:r>
    </w:p>
    <w:p w:rsidR="00E6444E" w:rsidRDefault="00E6444E" w:rsidP="00E6444E">
      <w:r>
        <w:t>SIKADLVLDALASMTGVTVEQILAAIKRLYSGFQGKQILGSCVLEDELTPSDVYQQLAGVKLQ</w:t>
      </w:r>
    </w:p>
    <w:p w:rsidR="00E6444E" w:rsidRDefault="00E6444E" w:rsidP="00E6444E">
      <w:r>
        <w:t>&gt;P0C6T4.1:3292-3597 RecName: Full=Replicase polyprotein 1a; Short=pp1a; AltName: Full=ORF1a polyprotein; Contains: RecName: Full=Non-structural protein 1; Short=nsp1; AltName: Full=Leader protein; Contains: RecName: Full=Non-structural protein 2; Short=nsp2; AltName: Full=p65 homolog; Contains: RecName: Full=Non-structural protein 3; Short=nsp3; AltName: Full=PL2-PRO; AltName: Full=Papain-like proteinase; Short=PL-PRO; Contains: RecName: Full=Non-structural protein 4; Short=nsp4; Contains: RecName: Full=3C-like proteinase; Short=3CL-PRO; Short=3CLp; AltName: Full=nsp5; Contains: RecName: Full=Non-structural protein 6; Short=nsp6; Contains: RecName: Full=Non-structural protein 7; Short=nsp7; Contains: RecName: Full=Non-structural protein 8; Short=nsp8; Contains: RecName: Full=Non-structural protein 9; Short=nsp9; Contains: RecName: Full=Non-structural protein 10; Short=nsp10; AltName: Full=Growth factor-like peptide; Short=GFL; Contains: RecName: Full=Non-structural protein 11; Short=nsp11 [Tylonycteris bat coronavirus HKU4]</w:t>
      </w:r>
    </w:p>
    <w:p w:rsidR="00E6444E" w:rsidRDefault="00E6444E" w:rsidP="00E6444E">
      <w:r>
        <w:t>SGLVKMSAPSGAVENCIVQVTCGSMTLNGLWLDNTVWCPRHIMCPADQLTDPNYDALLISKTNHSFIVQKHIGAQANLRV</w:t>
      </w:r>
    </w:p>
    <w:p w:rsidR="00E6444E" w:rsidRDefault="00E6444E" w:rsidP="00E6444E">
      <w:r>
        <w:t>VAHSMVGVLLKLTVDVANPSTPAYTFSTVKPGASFSVLACYNGKPTGVFTVNLRHNSTIKGSFLCGSCGSVGYTENGGVI</w:t>
      </w:r>
    </w:p>
    <w:p w:rsidR="00E6444E" w:rsidRDefault="00E6444E" w:rsidP="00E6444E">
      <w:r>
        <w:t>NFVYMHQMELSNGTHTGSSFDGVMYGAFEDKQTHQLQLTDKYCTINVVAWLYAAVLNGCKWFVKPTRVGIVTYNEWALSN</w:t>
      </w:r>
    </w:p>
    <w:p w:rsidR="00E6444E" w:rsidRDefault="00E6444E" w:rsidP="00E6444E">
      <w:r>
        <w:t>QFTEFVGTQSIDMLAHRTGVSVEQMLAAIQSLHAGFQGKTILGQSTLEDEFTPDDVNMQVMGVVMQ</w:t>
      </w:r>
    </w:p>
    <w:p w:rsidR="00E6444E" w:rsidRDefault="00E6444E" w:rsidP="00E6444E">
      <w:r>
        <w:t xml:space="preserve">&gt;P0C6F7.1:3299-3604 RecName: Full=Replicase polyprotein 1a; Short=pp1a; AltName: Full=ORF1a polyprotein; Contains: RecName: Full=Non-structural protein 1; Short=nsp1; AltName: Full=Leader protein; Contains: RecName: Full=Non-structural protein 2; Short=nsp2; AltName: Full=p65 homolog; </w:t>
      </w:r>
      <w:r>
        <w:lastRenderedPageBreak/>
        <w:t>Contains: RecName: Full=Non-structural protein 3; Short=nsp3; AltName: Full=PL2-PRO; AltName: Full=Papain-like proteinase; Short=PL-PRO; Contains: RecName: Full=Non-structural protein 4; Short=nsp4; Contains: RecName: Full=3C-like proteinase; Short=3CL-PRO; Short=3CLp; AltName: Full=nsp5; Contains: RecName: Full=Non-structural protein 6; Short=nsp6; Contains: RecName: Full=Non-structural protein 7; Short=nsp7; Contains: RecName: Full=Non-structural protein 8; Short=nsp8; Contains: RecName: Full=Non-structural protein 9; Short=nsp9; Contains: RecName: Full=Non-structural protein 10; Short=nsp10; AltName: Full=Growth factor-like peptide; Short=GFL; Contains: RecName: Full=Non-structural protein 11; Short=nsp11 [Bat coronavirus (BtCoV/133/2005)]</w:t>
      </w:r>
    </w:p>
    <w:p w:rsidR="00E6444E" w:rsidRDefault="00E6444E" w:rsidP="00E6444E">
      <w:r>
        <w:t>SGLVKMSAPSGAVENCIVQVTCGSMTLNGLWLDNTVWCPRHIMCPADQLTDPNYDALLISKTNHSFIVQKHIGAQANLRV</w:t>
      </w:r>
    </w:p>
    <w:p w:rsidR="00E6444E" w:rsidRDefault="00E6444E" w:rsidP="00E6444E">
      <w:r>
        <w:t>VAHSMVGVLLKLTVDVANPSTPAYTFSTVKPGASFSVLACYNGKPTGVFTVNLRHNSTIKGSFLCGSCGSVGYTENGGVL</w:t>
      </w:r>
    </w:p>
    <w:p w:rsidR="00E6444E" w:rsidRDefault="00E6444E" w:rsidP="00E6444E">
      <w:r>
        <w:t>NFVYMHQMELSNGTHTGSSFDGVMYGAFEDKQTHQLQLTDKYCTINVVAWLYAAVLNGCKWFVKPTRVGIVTYNEWALSN</w:t>
      </w:r>
    </w:p>
    <w:p w:rsidR="00E6444E" w:rsidRDefault="00E6444E" w:rsidP="00E6444E">
      <w:r>
        <w:t>QFTEFVGTQSIDMLAHRTGVSVEQMLAAIQSLHAGFQGKTILGQSTLEDEFTPDDVNMQVMGVVMQ</w:t>
      </w:r>
    </w:p>
    <w:p w:rsidR="00E6444E" w:rsidRDefault="00E6444E" w:rsidP="00E6444E">
      <w:r>
        <w:t>&gt;P0C6W3.1:3292-3597 RecName: Full=Replicase polyprotein 1ab; Short=pp1ab; AltName: Full=ORF1ab polyprotein; Contains: RecName: Full=Host translation inhibitor nsp1; Short=nsp1; AltName: Full=Leader protein; Contains: RecName: Full=Non-structural protein 2; Short=nsp2; AltName: Full=p65 homolog; Contains: RecName: Full=Papain-like proteinase; Short=PL-PRO; AltName: Full=Non-structural protein 3; Short=nsp3; Contains: RecName: Full=Non-structural protein 4; Short=nsp4; Contains: RecName: Full=3C-like proteinase; Short=3CL-PRO; Short=3CLp; AltName: Full=nsp5; Contains: RecName: Full=Non-structural protein 6; Short=nsp6; Contains: RecName: Full=Non-structural protein 7; Short=nsp7; Contains: RecName: Full=Non-structural protein 8; Short=nsp8; Contains: RecName: Full=Non-structural protein 9; Short=nsp9; Contains: RecName: Full=Non-structural protein 10; Short=nsp10; AltName: Full=Growth factor-like peptide; Short=GFL; Contains: RecName: Full=RNA-directed RNA polymerase; Short=Pol; Short=RdRp; AltName: Full=nsp12; Contains: RecName: Full=Helicase; Short=Hel; AltName: Full=nsp13; Contains: RecName: Full=Guanine-N7 methyltransferase; Short=ExoN; AltName: Full=nsp14; Contains: RecName: Full=Uridylate-specific endoribonuclease; AltName: Full=NendoU; AltName: Full=nsp15; Contains: RecName: Full=2'-O-methyltransferase; AltName: Full=nsp16 [Tylonycteris bat coronavirus HKU4]</w:t>
      </w:r>
    </w:p>
    <w:p w:rsidR="00E6444E" w:rsidRDefault="00E6444E" w:rsidP="00E6444E">
      <w:r>
        <w:t>SGLVKMSAPSGAVENCIVQVTCGSMTLNGLWLDNTVWCPRHIMCPADQLTDPNYDALLISKTNHSFIVQKHIGAQANLRV</w:t>
      </w:r>
    </w:p>
    <w:p w:rsidR="00E6444E" w:rsidRDefault="00E6444E" w:rsidP="00E6444E">
      <w:r>
        <w:t>VAHSMVGVLLKLTVDVANPSTPAYTFSTVKPGASFSVLACYNGKPTGVFTVNLRHNSTIKGSFLCGSCGSVGYTENGGVI</w:t>
      </w:r>
    </w:p>
    <w:p w:rsidR="00E6444E" w:rsidRDefault="00E6444E" w:rsidP="00E6444E">
      <w:r>
        <w:t>NFVYMHQMELSNGTHTGSSFDGVMYGAFEDKQTHQLQLTDKYCTINVVAWLYAAVLNGCKWFVKPTRVGIVTYNEWALSN</w:t>
      </w:r>
    </w:p>
    <w:p w:rsidR="00E6444E" w:rsidRDefault="00E6444E" w:rsidP="00E6444E">
      <w:r>
        <w:t>QFTEFVGTQSIDMLAHRTGVSVEQMLAAIQSLHAGFQGKTILGQSTLEDEFTPDDVNMQVMGVVMQ</w:t>
      </w:r>
    </w:p>
    <w:p w:rsidR="00E6444E" w:rsidRDefault="00E6444E" w:rsidP="00E6444E">
      <w:r>
        <w:lastRenderedPageBreak/>
        <w:t>&gt;P0C6V1.1:3337-3639 RecName: Full=Replicase polyprotein 1a; Short=pp1a; AltName: Full=ORF1a polyprotein; Contains: RecName: Full=Non-structural protein 1; Short=nsp1; AltName: Full=p28; Contains: RecName: Full=Non-structural protein 2; Short=nsp2; AltName: Full=p65; Contains: RecName: Full=Non-structural protein 3; Short=nsp3; AltName: Full=PL1-PRO/PL2-PRO; AltName: Full=PL1/PL2; AltName: Full=Papain-like proteinases 1/2; AltName: Full=p210; Contains: RecName: Full=Non-structural protein 4; Short=nsp4; AltName: Full=Peptide HD2; AltName: Full=p44; Contains: RecName: Full=3C-like proteinase; Short=3CL-PRO; Short=3CLp; AltName: Full=M-PRO; AltName: Full=nsp5; AltName: Full=p27; Contains: RecName: Full=Non-structural protein 6; Short=nsp6; Contains: RecName: Full=Non-structural protein 7; Short=nsp7; AltName: Full=p10; Contains: RecName: Full=Non-structural protein 8; Short=nsp8; AltName: Full=p22; Contains: RecName: Full=Non-structural protein 9; Short=nsp9; AltName: Full=p12; Contains: RecName: Full=Non-structural protein 10; Short=nsp10; AltName: Full=Growth factor-like peptide; Short=GFL; AltName: Full=p15; Contains: RecName: Full=Non-structural protein 11; Short=nsp11 [Murine hepatitis virus strain JHM]</w:t>
      </w:r>
    </w:p>
    <w:p w:rsidR="00E6444E" w:rsidRDefault="00E6444E" w:rsidP="00E6444E">
      <w:r>
        <w:t>SGIVKMVSPTSKVEPCVVSVTYGNMTLNGLWLDDKVYCPRHVICSSADMTDPDYPNLLCRVTSSDFCVMSDRMSLTVMSY</w:t>
      </w:r>
    </w:p>
    <w:p w:rsidR="00E6444E" w:rsidRDefault="00E6444E" w:rsidP="00E6444E">
      <w:r>
        <w:t>QMQGSLLVLTVTLQNPNTPKYSFGVVKPGETFTVLAAYNGRPQGAFHVVMRSSHTIKGSFLCGSCGSVGYVLTGDSVRFV</w:t>
      </w:r>
    </w:p>
    <w:p w:rsidR="00E6444E" w:rsidRDefault="00E6444E" w:rsidP="00E6444E">
      <w:r>
        <w:t>YMHQLELSTGCHTGTDFSGNFYGPYRDAQVVQLPVQDYTQTVNVVAWLYAAILNRCNWFVQSDSCSLEEFNVWAMTNGFS</w:t>
      </w:r>
    </w:p>
    <w:p w:rsidR="00E6444E" w:rsidRDefault="00E6444E" w:rsidP="00E6444E">
      <w:r>
        <w:t>SIKADLVLDALASMTGVTVEQVLAAIKRLHSGFQGKQILGSCVLEDELTPSDVYQQLAGVKLQ</w:t>
      </w:r>
    </w:p>
    <w:p w:rsidR="00E6444E" w:rsidRDefault="00E6444E" w:rsidP="00E6444E">
      <w:r>
        <w:t>&gt;P0C6W1.1:3299-3604 RecName: Full=Replicase polyprotein 1ab; Short=pp1ab; AltName: Full=ORF1ab polyprotein; Contains: RecName: Full=Host translation inhibitor nsp1; Short=nsp1; AltName: Full=Leader protein; Contains: RecName: Full=Non-structural protein 2; Short=nsp2; AltName: Full=p65 homolog; Contains: RecName: Full=Papain-like proteinase; Short=PL-PRO; AltName: Full=Non-structural protein 3; Short=nsp3; Contains: RecName: Full=Non-structural protein 4; Short=nsp4; Contains: RecName: Full=3C-like proteinase; Short=3CL-PRO; Short=3CLp; AltName: Full=nsp5; Contains: RecName: Full=Non-structural protein 6; Short=nsp6; Contains: RecName: Full=Non-structural protein 7; Short=nsp7; Contains: RecName: Full=Non-structural protein 8; Short=nsp8; Contains: RecName: Full=Non-structural protein 9; Short=nsp9; Contains: RecName: Full=Non-structural protein 10; Short=nsp10; AltName: Full=Growth factor-like peptide; Short=GFL; Contains: RecName: Full=RNA-directed RNA polymerase; Short=Pol; Short=RdRp; AltName: Full=nsp12; Contains: RecName: Full=Helicase; Short=Hel; AltName: Full=nsp13; Contains: RecName: Full=Guanine-N7 methyltransferase; Short=ExoN; AltName: Full=nsp14; Contains: RecName: Full=Uridylate-specific endoribonuclease; AltName: Full=NendoU; AltName: Full=nsp15; Contains: RecName: Full=2'-O-methyltransferase; AltName: Full=nsp16 [Bat coronavirus (BtCoV/133/2005)]</w:t>
      </w:r>
    </w:p>
    <w:p w:rsidR="00E6444E" w:rsidRDefault="00E6444E" w:rsidP="00E6444E">
      <w:r>
        <w:t>SGLVKMSAPSGAVENCIVQVTCGSMTLNGLWLDNTVWCPRHIMCPADQLTDPNYDALLISKTNHSFIVQKHIGAQANLRV</w:t>
      </w:r>
    </w:p>
    <w:p w:rsidR="00E6444E" w:rsidRDefault="00E6444E" w:rsidP="00E6444E">
      <w:r>
        <w:lastRenderedPageBreak/>
        <w:t>VAHSMVGVLLKLTVDVANPSTPAYTFSTVKPGASFSVLACYNGKPTGVFTVNLRHNSTIKGSFLCGSCGSVGYTENGGVL</w:t>
      </w:r>
    </w:p>
    <w:p w:rsidR="00E6444E" w:rsidRDefault="00E6444E" w:rsidP="00E6444E">
      <w:r>
        <w:t>NFVYMHQMELSNGTHTGSSFDGVMYGAFEDKQTHQLQLTDKYCTINVVAWLYAAVLNGCKWFVKPTRVGIVTYNEWALSN</w:t>
      </w:r>
    </w:p>
    <w:p w:rsidR="00E6444E" w:rsidRDefault="00E6444E" w:rsidP="00E6444E">
      <w:r>
        <w:t>QFTEFVGTQSIDMLAHRTGVSVEQMLAAIQSLHAGFQGKTILGQSTLEDEFTPDDVNMQVMGVVMQ</w:t>
      </w:r>
    </w:p>
    <w:p w:rsidR="00E6444E" w:rsidRDefault="00E6444E" w:rsidP="00E6444E">
      <w:r>
        <w:t>&gt;P0C6Y0.1:3337-3639 RecName: Full=Replicase polyprotein 1ab; Short=pp1ab; AltName: Full=ORF1ab polyprotein; Contains: RecName: Full=Host translation inhibitor nsp1; Short=nsp1; AltName: Full=p28; Contains: RecName: Full=Non-structural protein 2; Short=nsp2; AltName: Full=p65; Contains: RecName: Full=Papain-like proteinase; Short=PL-PRO; AltName: Full=Non-structural protein 3; Short=nsp3; AltName: Full=p210; Contains: RecName: Full=Non-structural protein 4; Short=nsp4; AltName: Full=Peptide HD2; AltName: Full=p44; Contains: RecName: Full=3C-like proteinase; Short=3CL-PRO; Short=3CLp; AltName: Full=M-PRO; AltName: Full=nsp5; AltName: Full=p27; Contains: RecName: Full=Non-structural protein 6; Short=nsp6; Contains: RecName: Full=Non-structural protein 7; Short=nsp7; AltName: Full=p10; Contains: RecName: Full=Non-structural protein 8; Short=nsp8; AltName: Full=p22; Contains: RecName: Full=Non-structural protein 9; Short=nsp9; AltName: Full=p12; Contains: RecName: Full=Non-structural protein 10; Short=nsp10; AltName: Full=Growth factor-like peptide; Short=GFL; AltName: Full=p15; Contains: RecName: Full=RNA-directed RNA polymerase; Short=Pol; Short=RdRp; AltName: Full=nsp12; AltName: Full=p100; Contains: RecName: Full=Helicase; Short=Hel; AltName: Full=nsp13; AltName: Full=p67; Contains: RecName: Full=Guanine-N7 methyltransferase; Short=ExoN; AltName: Full=nsp14; Contains: RecName: Full=Uridylate-specific endoribonuclease; AltName: Full=NendoU; AltName: Full=nsp15; AltName: Full=p35; Contains: RecName: Full=2'-O-methyl transferase; AltName: Full=nsp16 [Murine hepatitis virus strain JHM]</w:t>
      </w:r>
    </w:p>
    <w:p w:rsidR="00E6444E" w:rsidRDefault="00E6444E" w:rsidP="00E6444E">
      <w:r>
        <w:t>SGIVKMVSPTSKVEPCVVSVTYGNMTLNGLWLDDKVYCPRHVICSSADMTDPDYPNLLCRVTSSDFCVMSDRMSLTVMSY</w:t>
      </w:r>
    </w:p>
    <w:p w:rsidR="00E6444E" w:rsidRDefault="00E6444E" w:rsidP="00E6444E">
      <w:r>
        <w:t>QMQGSLLVLTVTLQNPNTPKYSFGVVKPGETFTVLAAYNGRPQGAFHVVMRSSHTIKGSFLCGSCGSVGYVLTGDSVRFV</w:t>
      </w:r>
    </w:p>
    <w:p w:rsidR="00E6444E" w:rsidRDefault="00E6444E" w:rsidP="00E6444E">
      <w:r>
        <w:t>YMHQLELSTGCHTGTDFSGNFYGPYRDAQVVQLPVQDYTQTVNVVAWLYAAILNRCNWFVQSDSCSLEEFNVWAMTNGFS</w:t>
      </w:r>
    </w:p>
    <w:p w:rsidR="00E6444E" w:rsidRDefault="00E6444E" w:rsidP="00E6444E">
      <w:r>
        <w:t>SIKADLVLDALASMTGVTVEQVLAAIKRLHSGFQGKQILGSCVLEDELTPSDVYQQLAGVKLQ</w:t>
      </w:r>
    </w:p>
    <w:p w:rsidR="00E6444E" w:rsidRDefault="00E6444E" w:rsidP="00E6444E">
      <w:r>
        <w:t xml:space="preserve">&gt;P0C6V0.1:3334-3635 RecName: Full=Replicase polyprotein 1a; Short=pp1a; AltName: Full=ORF1a polyprotein; Contains: RecName: Full=Non-structural protein 1; Short=nsp1; AltName: Full=p28; Contains: RecName: Full=Non-structural protein 2; Short=nsp2; AltName: Full=p65; Contains: RecName: Full=Non-structural protein 3; Short=nsp3; AltName: Full=PL1-PRO/PL2-PRO; AltName: Full=PL1/PL2; AltName: Full=Papain-like proteinases 1/2; AltName: Full=p210; Contains: RecName: Full=Non-structural protein 4; Short=nsp4; AltName: Full=Peptide HD2; AltName: Full=p44; Contains: RecName: Full=3C-like proteinase; Short=3CL-PRO; Short=3CLp; AltName: Full=M-PRO; AltName: Full=nsp5; AltName: Full=p27; </w:t>
      </w:r>
      <w:r>
        <w:lastRenderedPageBreak/>
        <w:t>Contains: RecName: Full=Non-structural protein 6; Short=nsp6; Contains: RecName: Full=Non-structural protein 7; Short=nsp7; AltName: Full=p10; Contains: RecName: Full=Non-structural protein 8; Short=nsp8; AltName: Full=p22; Contains: RecName: Full=Non-structural protein 9; Short=nsp9; AltName: Full=p12; Contains: RecName: Full=Non-structural protein 10; Short=nsp10; AltName: Full=Growth factor-like peptide; Short=GFL; AltName: Full=p15; Contains: RecName: Full=Non-structural protein 11; Short=nsp11 [Murine hepatitis virus strain A59]</w:t>
      </w:r>
    </w:p>
    <w:p w:rsidR="00E6444E" w:rsidRDefault="00E6444E" w:rsidP="00E6444E">
      <w:r>
        <w:t>SGIVKMVSPTSKVEPCIVSVTYGNMTLNGLWLDDKVYCPRHVICSSADMTDPDYPNLLCRVTSSDFCVMSGRMSLTVMSY</w:t>
      </w:r>
    </w:p>
    <w:p w:rsidR="00E6444E" w:rsidRDefault="00E6444E" w:rsidP="00E6444E">
      <w:r>
        <w:t>QMQGCQLVLTVTLQNPNTPKYSFGVVKPGETFTVLAAYNGRPQGAFHVTLRSSHTIKGSFLCGSCGSVGYVLTGDSVRFV</w:t>
      </w:r>
    </w:p>
    <w:p w:rsidR="00E6444E" w:rsidRDefault="00E6444E" w:rsidP="00E6444E">
      <w:r>
        <w:t>YMHQLELSTGCHTGTDFSGNFYGPYRDAQVVQLPVQDYTQTVNVVAWLYAAIFNRCNWFVQSDSCSLEEFNVWAMTNGFS</w:t>
      </w:r>
    </w:p>
    <w:p w:rsidR="00E6444E" w:rsidRDefault="00E6444E" w:rsidP="00E6444E">
      <w:r>
        <w:t>SIKADLVLDALASMTGVTVEQVLAAIKRLHSGFQGKQILGSCVLEDETPSDVYQQLAGVKLQ</w:t>
      </w:r>
    </w:p>
    <w:p w:rsidR="00E6444E" w:rsidRDefault="00E6444E" w:rsidP="00E6444E">
      <w:r>
        <w:t>&gt;P0C6X9.1:3334-3635 RecName: Full=Replicase polyprotein 1ab; Short=pp1ab; AltName: Full=ORF1ab polyprotein; Contains: RecName: Full=Host translation inhibitor nsp1; Short=nsp1; AltName: Full=p28; Contains: RecName: Full=Non-structural protein 2; Short=nsp2; AltName: Full=p65; Contains: RecName: Full=Papain-like proteinase; Short=PL-PRO; AltName: Full=Non-structural protein 3; Short=nsp3; AltName: Full=p210; Contains: RecName: Full=Non-structural protein 4; Short=nsp4; AltName: Full=Peptide HD2; AltName: Full=p44; Contains: RecName: Full=3C-like proteinase; Short=3CL-PRO; Short=3CLp; AltName: Full=M-PRO; AltName: Full=nsp5; AltName: Full=p27; Contains: RecName: Full=Non-structural protein 6; Short=nsp6; Contains: RecName: Full=Non-structural protein 7; Short=nsp7; AltName: Full=p10; Contains: RecName: Full=Non-structural protein 8; Short=nsp8; AltName: Full=p22; Contains: RecName: Full=Non-structural protein 9; Short=nsp9; AltName: Full=p12; Contains: RecName: Full=Non-structural protein 10; Short=nsp10; AltName: Full=Growth factor-like peptide; Short=GFL; AltName: Full=p15; Contains: RecName: Full=RNA-directed RNA polymerase; Short=Pol; Short=RdRp; AltName: Full=nsp12; AltName: Full=p100; Contains: RecName: Full=Helicase; Short=Hel; AltName: Full=nsp13; AltName: Full=p67; Contains: RecName: Full=Guanine-N7 methyltransferase; Short=ExoN; AltName: Full=nsp14; Contains: RecName: Full=Uridylate-specific endoribonuclease; AltName: Full=NendoU; AltName: Full=nsp15; AltName: Full=p35; Contains: RecName: Full=2'-O-methyltransferase; AltName: Full=nsp16 [Murine hepatitis virus strain A59]</w:t>
      </w:r>
    </w:p>
    <w:p w:rsidR="00E6444E" w:rsidRDefault="00E6444E" w:rsidP="00E6444E">
      <w:r>
        <w:t>SGIVKMVSPTSKVEPCIVSVTYGNMTLNGLWLDDKVYCPRHVICSSADMTDPDYPNLLCRVTSSDFCVMSGRMSLTVMSY</w:t>
      </w:r>
    </w:p>
    <w:p w:rsidR="00E6444E" w:rsidRDefault="00E6444E" w:rsidP="00E6444E">
      <w:r>
        <w:t>QMQGCQLVLTVTLQNPNTPKYSFGVVKPGETFTVLAAYNGRPQGAFHVTLRSSHTIKGSFLCGSCGSVGYVLTGDSVRFV</w:t>
      </w:r>
    </w:p>
    <w:p w:rsidR="00E6444E" w:rsidRDefault="00E6444E" w:rsidP="00E6444E">
      <w:r>
        <w:t>YMHQLELSTGCHTGTDFSGNFYGPYRDAQVVQLPVQDYTQTVNVVAWLYAAIFNRCNWFVQSDSCSLEEFNVWAMTNGFS</w:t>
      </w:r>
    </w:p>
    <w:p w:rsidR="00E6444E" w:rsidRDefault="00E6444E" w:rsidP="00E6444E">
      <w:r>
        <w:lastRenderedPageBreak/>
        <w:t>SIKADLVLDALASMTGVTVEQVLAAIKRLHSGFQGKQILGSCVLEDETPSDVYQQLAGVKLQ</w:t>
      </w:r>
    </w:p>
    <w:p w:rsidR="00E6444E" w:rsidRDefault="00E6444E" w:rsidP="00E6444E">
      <w:r>
        <w:t>&gt;P0C6U7.1:3247-3549 RecName: Full=Replicase polyprotein 1a; Short=pp1a; AltName: Full=ORF1a polyprotein; Contains: RecName: Full=Non-structural protein 1; Short=nsp1; AltName: Full=p28; Contains: RecName: Full=Non-structural protein 2; Short=nsp2; AltName: Full=p65; Contains: RecName: Full=Non-structural protein 3; Short=nsp3; AltName: Full=PL1-PRO/PL2-PRO; AltName: Full=PL1/PL2; AltName: Full=Papain-like proteinases 1/2; AltName: Full=p210; Contains: RecName: Full=Non-structural protein 4; Short=nsp4; AltName: Full=Peptide HD2; AltName: Full=p44; Contains: RecName: Full=3C-like proteinase; Short=3CL-PRO; Short=3CLp; AltName: Full=M-PRO; AltName: Full=nsp5; AltName: Full=p27; Contains: RecName: Full=Non-structural protein 6; Short=nsp6; Contains: RecName: Full=Non-structural protein 7; Short=nsp7; AltName: Full=p10; Contains: RecName: Full=Non-structural protein 8; Short=nsp8; AltName: Full=p22; Contains: RecName: Full=Non-structural protein 9; Short=nsp9; AltName: Full=p12; Contains: RecName: Full=Non-structural protein 10; Short=nsp10; AltName: Full=Growth factor-like peptide; Short=GFL; AltName: Full=p15; Contains: RecName: Full=Non-structural protein 11; Short=nsp11 [Human coronavirus OC43]</w:t>
      </w:r>
    </w:p>
    <w:p w:rsidR="00E6444E" w:rsidRDefault="00E6444E" w:rsidP="00E6444E">
      <w:r>
        <w:t>SGIVKMVNPTSKVEPCVVSVTYGNMTLNGLWLDDKVYCPRHVICSASDMTNPDYTNLLCRVTSSDFTVLFDRLSLTVMSY</w:t>
      </w:r>
    </w:p>
    <w:p w:rsidR="00E6444E" w:rsidRDefault="00E6444E" w:rsidP="00E6444E">
      <w:r>
        <w:t>QMRGCMLVLTVTLQNSRTPKYTFGVVKPGETFTVLAAYNGKPQGAFHVTMRSSYTIKGSFLCGSCGSVGYVIMGDCVKFV</w:t>
      </w:r>
    </w:p>
    <w:p w:rsidR="00E6444E" w:rsidRDefault="00E6444E" w:rsidP="00E6444E">
      <w:r>
        <w:t>YMHQLELSTGCHTGTDFNGDFYGPYKDAQVVQLPIQDYIQSVNFLAWLYAAILNNCNWFIQSDKCSVEDFNVWALSNGFS</w:t>
      </w:r>
    </w:p>
    <w:p w:rsidR="00E6444E" w:rsidRDefault="00E6444E" w:rsidP="00E6444E">
      <w:r>
        <w:t>QVKSDLVIDALASMTGVSLETLLAAIKRLKNGFQGRQIMGSCSFEDELTPSDVYQQLAGIKLQ</w:t>
      </w:r>
    </w:p>
    <w:p w:rsidR="00E6444E" w:rsidRDefault="00E6444E" w:rsidP="00E6444E">
      <w:r>
        <w:t>&gt;P0C6U1.1:3247-3549 RecName: Full=Replicase polyprotein 1a; Short=pp1a; AltName: Full=ORF1a polyprotein; Contains: RecName: Full=Non-structural protein 1; Short=nsp1; AltName: Full=p28; Contains: RecName: Full=Non-structural protein 2; Short=nsp2; AltName: Full=p65; Contains: RecName: Full=Non-structural protein 3; Short=nsp3; AltName: Full=PL1-PRO/PL2-PRO; AltName: Full=PL1/PL2; AltName: Full=Papain-like proteinases 1/2; AltName: Full=p210; Contains: RecName: Full=Non-structural protein 4; Short=nsp4; AltName: Full=Peptide HD2; AltName: Full=p44; Contains: RecName: Full=3C-like proteinase; Short=3CL-PRO; Short=3CLp; AltName: Full=M-PRO; AltName: Full=nsp5; AltName: Full=p27; Contains: RecName: Full=Non-structural protein 6; Short=nsp6; Contains: RecName: Full=Non-structural protein 7; Short=nsp7; AltName: Full=p10; Contains: RecName: Full=Non-structural protein 8; Short=nsp8; AltName: Full=p22; Contains: RecName: Full=Non-structural protein 9; Short=nsp9; AltName: Full=p12; Contains: RecName: Full=Non-structural protein 10; Short=nsp10; AltName: Full=Growth factor-like peptide; Short=GFL; AltName: Full=p15; Contains: RecName: Full=Non-structural protein 11; Short=nsp11 [Bovine coronavirus strain Quebec]</w:t>
      </w:r>
    </w:p>
    <w:p w:rsidR="00E6444E" w:rsidRDefault="00E6444E" w:rsidP="00E6444E">
      <w:r>
        <w:t>SGIVKMVNPTSKVEPCIVSVTYGNMTLNGLWLDDKVYCPRHVICSASDMTNPDYTNLLCRVTSSDFTVLFDRLSLTVMSY</w:t>
      </w:r>
    </w:p>
    <w:p w:rsidR="00E6444E" w:rsidRDefault="00E6444E" w:rsidP="00E6444E">
      <w:r>
        <w:lastRenderedPageBreak/>
        <w:t>QMQGCMLVLTVTLQNSRTPKYTFGVVKPGETFTVLAAYNGKPQGAFHVTMRSSYTIKGSFLCGSCGSVGYVIMGDCVKFV</w:t>
      </w:r>
    </w:p>
    <w:p w:rsidR="00E6444E" w:rsidRDefault="00E6444E" w:rsidP="00E6444E">
      <w:r>
        <w:t>YMHQLELSTGCHTGTDFNGDFYGPYKDAQVVQLPVQDYIQSVNFVAWLYAAILNNCNWFVQSDKCSVEDFNVWALSNGFS</w:t>
      </w:r>
    </w:p>
    <w:p w:rsidR="00E6444E" w:rsidRDefault="00E6444E" w:rsidP="00E6444E">
      <w:r>
        <w:t>QVKSDLVIDALASMTGVSLETLLAAIKRLKNGFQGRQIMGSCSFEDELTPSDVYQQLAGIKLQ</w:t>
      </w:r>
    </w:p>
    <w:p w:rsidR="00E6444E" w:rsidRDefault="00E6444E" w:rsidP="00E6444E">
      <w:r>
        <w:t>&gt;P0C6X0.1:3247-3549 RecName: Full=Replicase polyprotein 1ab; Short=pp1ab; AltName: Full=ORF1ab polyprotein; Contains: RecName: Full=Host translation inhibitor nsp1; Short=nsp1; AltName: Full=p28; Contains: RecName: Full=Non-structural protein 2; Short=nsp2; AltName: Full=p65; Contains: RecName: Full=Papain-like proteinase; Short=PL-PRO; AltName: Full=Non-structural protein 3; Short=nsp3; AltName: Full=p210; Contains: RecName: Full=Non-structural protein 4; Short=nsp4; AltName: Full=Peptide HD2; AltName: Full=p44; Contains: RecName: Full=3C-like proteinase; Short=3CL-PRO; Short=3CLp; AltName: Full=M-PRO; AltName: Full=nsp5; AltName: Full=p27; Contains: RecName: Full=Non-structural protein 6; Short=nsp6; Contains: RecName: Full=Non-structural protein 7; Short=nsp7; AltName: Full=p10; Contains: RecName: Full=Non-structural protein 8; Short=nsp8; AltName: Full=p22; Contains: RecName: Full=Non-structural protein 9; Short=nsp9; AltName: Full=p12; Contains: RecName: Full=Non-structural protein 10; Short=nsp10; AltName: Full=Growth factor-like peptide; Short=GFL; AltName: Full=p15; Contains: RecName: Full=RNA-directed RNA polymerase; Short=Pol; Short=RdRp; AltName: Full=nsp12; AltName: Full=p100; Contains: RecName: Full=Helicase; Short=Hel; AltName: Full=nsp13; AltName: Full=p67; Contains: RecName: Full=Guanine-N7 methyltransferase; Short=ExoN; AltName: Full=nsp14; Contains: RecName: Full=Uridylate-specific endoribonuclease; AltName: Full=NendoU; AltName: Full=nsp15; AltName: Full=p35; Contains: RecName: Full=2'-O-methyltransferase; AltName: Full=nsp16 [Bovine coronavirus strain Quebec]</w:t>
      </w:r>
    </w:p>
    <w:p w:rsidR="00E6444E" w:rsidRDefault="00E6444E" w:rsidP="00E6444E">
      <w:r>
        <w:t>SGIVKMVNPTSKVEPCIVSVTYGNMTLNGLWLDDKVYCPRHVICSASDMTNPDYTNLLCRVTSSDFTVLFDRLSLTVMSY</w:t>
      </w:r>
    </w:p>
    <w:p w:rsidR="00E6444E" w:rsidRDefault="00E6444E" w:rsidP="00E6444E">
      <w:r>
        <w:t>QMQGCMLVLTVTLQNSRTPKYTFGVVKPGETFTVLAAYNGKPQGAFHVTMRSSYTIKGSFLCGSCGSVGYVIMGDCVKFV</w:t>
      </w:r>
    </w:p>
    <w:p w:rsidR="00E6444E" w:rsidRDefault="00E6444E" w:rsidP="00E6444E">
      <w:r>
        <w:t>YMHQLELSTGCHTGTDFNGDFYGPYKDAQVVQLPVQDYIQSVNFVAWLYAAILNNCNWFVQSDKCSVEDFNVWALSNGFS</w:t>
      </w:r>
    </w:p>
    <w:p w:rsidR="00E6444E" w:rsidRDefault="00E6444E" w:rsidP="00E6444E">
      <w:r>
        <w:t>QVKSDLVIDALASMTGVSLETLLAAIKRLKNGFQGRQIMGSCSFEDELTPSDVYQQLAGIKLQ</w:t>
      </w:r>
    </w:p>
    <w:p w:rsidR="00E6444E" w:rsidRDefault="00E6444E" w:rsidP="00E6444E">
      <w:r>
        <w:t xml:space="preserve">&gt;P0C6T8.1:3247-3549 RecName: Full=Replicase polyprotein 1a; Short=pp1a; AltName: Full=ORF1a polyprotein; Contains: RecName: Full=Non-structural protein 1; Short=nsp1; AltName: Full=p28; Contains: RecName: Full=Non-structural protein 2; Short=nsp2; AltName: Full=p65; Contains: RecName: Full=Non-structural protein 3; Short=nsp3; AltName: Full=PL1-PRO/PL2-PRO; AltName: Full=PL1/PL2; AltName: Full=Papain-like proteinases 1/2; AltName: Full=p210; Contains: RecName: Full=Non-structural protein 4; Short=nsp4; AltName: Full=Peptide HD2; AltName: Full=p44; Contains: RecName: Full=3C-like proteinase; Short=3CL-PRO; Short=3CLp; AltName: Full=M-PRO; AltName: Full=nsp5; AltName: Full=p27; </w:t>
      </w:r>
      <w:r>
        <w:lastRenderedPageBreak/>
        <w:t>Contains: RecName: Full=Non-structural protein 6; Short=nsp6; Contains: RecName: Full=Non-structural protein 7; Short=nsp7; AltName: Full=p10; Contains: RecName: Full=Non-structural protein 8; Short=nsp8; AltName: Full=p22; Contains: RecName: Full=Non-structural protein 9; Short=nsp9; AltName: Full=p12; Contains: RecName: Full=Non-structural protein 10; Short=nsp10; AltName: Full=Growth factor-like peptide; Short=GFL; AltName: Full=p15; Contains: RecName: Full=Non-structural protein 11; Short=nsp11 [Bovine enteric coronavirus (strain 98TXSF-110-ENT)]</w:t>
      </w:r>
    </w:p>
    <w:p w:rsidR="00E6444E" w:rsidRDefault="00E6444E" w:rsidP="00E6444E">
      <w:r>
        <w:t>SGIVKMVNPTSKVEPCIVSVTYGNMTLNGLWLDDKVYCPRHVICSASDMTNPDYTNLLCRVTSSDFTVLFDRLSLTVMSY</w:t>
      </w:r>
    </w:p>
    <w:p w:rsidR="00E6444E" w:rsidRDefault="00E6444E" w:rsidP="00E6444E">
      <w:r>
        <w:t>QMQGCMLVLTVTLQNSRTPKYTFGVVKPGETFTVLAAYNGKPQGAFHVTMRSSYTIKGSFLCGSCGSVGYVLMGDCVKFV</w:t>
      </w:r>
    </w:p>
    <w:p w:rsidR="00E6444E" w:rsidRDefault="00E6444E" w:rsidP="00E6444E">
      <w:r>
        <w:t>YMHQLELSTGCHTGTDFNGDFYGPYKDAQVVQLPVQDYIQSVNFVAWLYAAILNNCNWFVQSDKCSVEDFNVWALSNGFS</w:t>
      </w:r>
    </w:p>
    <w:p w:rsidR="00E6444E" w:rsidRDefault="00E6444E" w:rsidP="00E6444E">
      <w:r>
        <w:t>QVKSDLVIDALASMTGVSLETLLAAIKRLKNGFQGRQIMGSCSFEDELTPSDVYQQLAGIKLQ</w:t>
      </w:r>
    </w:p>
    <w:p w:rsidR="00E6444E" w:rsidRDefault="00E6444E" w:rsidP="00E6444E">
      <w:r>
        <w:t>&gt;P0C6X6.1:3247-3549 RecName: Full=Replicase polyprotein 1ab; Short=pp1ab; AltName: Full=ORF1ab polyprotein; Contains: RecName: Full=Host translation inhibitor nsp1; Short=nsp1; AltName: Full=p28; Contains: RecName: Full=Non-structural protein 2; Short=nsp2; AltName: Full=p65; Contains: RecName: Full=Papain-like proteinase; Short=PL-PRO; AltName: Full=Non-structural protein 3; Short=nsp3; AltName: Full=p210; Contains: RecName: Full=Non-structural protein 4; Short=nsp4; AltName: Full=Peptide HD2; AltName: Full=p44; Contains: RecName: Full=3C-like proteinase; Short=3CL-PRO; Short=3CLp; AltName: Full=M-PRO; AltName: Full=nsp5; AltName: Full=p27; Contains: RecName: Full=Non-structural protein 6; Short=nsp6; Contains: RecName: Full=Non-structural protein 7; Short=nsp7; AltName: Full=p10; Contains: RecName: Full=Non-structural protein 8; Short=nsp8; AltName: Full=p22; Contains: RecName: Full=Non-structural protein 9; Short=nsp9; AltName: Full=p12; Contains: RecName: Full=Non-structural protein 10; Short=nsp10; AltName: Full=Growth factor-like peptide; Short=GFL; AltName: Full=p15; Contains: RecName: Full=RNA-directed RNA polymerase; Short=Pol; Short=RdRp; AltName: Full=nsp12; AltName: Full=p100; Contains: RecName: Full=Helicase; Short=Hel; AltName: Full=nsp13; AltName: Full=p67; Contains: RecName: Full=Guanine-N7 methyltransferase; Short=ExoN; AltName: Full=nsp14; Contains: RecName: Full=Uridylate-specific endoribonuclease; AltName: Full=NendoU; AltName: Full=nsp15; AltName: Full=p35; Contains: RecName: Full=2'-O-methyltransferase; AltName: Full=nsp16 [Human coronavirus OC43]</w:t>
      </w:r>
    </w:p>
    <w:p w:rsidR="00E6444E" w:rsidRDefault="00E6444E" w:rsidP="00E6444E">
      <w:r>
        <w:t>SGIVKMVNPTSKVEPCVVSVTYGNMTLNGLWLDDKVYCPRHVICSASDMTNPDYTNLLCRVTSSDFTVLFDRLSLTVMSY</w:t>
      </w:r>
    </w:p>
    <w:p w:rsidR="00E6444E" w:rsidRDefault="00E6444E" w:rsidP="00E6444E">
      <w:r>
        <w:t>QMRGCMLVLTVTLQNSRTPKYTFGVVKPGETFTVLAAYNGKPQGAFHVTMRSSYTIKGSFLCGSCGSVGYVIMGDCVKFV</w:t>
      </w:r>
    </w:p>
    <w:p w:rsidR="00E6444E" w:rsidRDefault="00E6444E" w:rsidP="00E6444E">
      <w:r>
        <w:t>YMHQLELSTGCHTGTDFNGDFYGPYKDAQVVQLPIQDYIQSVNFLAWLYAAILNNCNWFIQSDKCSVEDFNVWALSNGFS</w:t>
      </w:r>
    </w:p>
    <w:p w:rsidR="00E6444E" w:rsidRDefault="00E6444E" w:rsidP="00E6444E">
      <w:r>
        <w:lastRenderedPageBreak/>
        <w:t>QVKSDLVIDALASMTGVSLETLLAAIKRLKNGFQGRQIMGSCSFEDELTPSDVYQQLAGIKLQ</w:t>
      </w:r>
    </w:p>
    <w:p w:rsidR="00E6444E" w:rsidRDefault="00E6444E" w:rsidP="00E6444E">
      <w:r>
        <w:t>&gt;P0C6T9.1:3247-3549 RecName: Full=Replicase polyprotein 1a; Short=pp1a; AltName: Full=ORF1a polyprotein; Contains: RecName: Full=Non-structural protein 1; Short=nsp1; AltName: Full=p28; Contains: RecName: Full=Non-structural protein 2; Short=nsp2; AltName: Full=p65; Contains: RecName: Full=Non-structural protein 3; Short=nsp3; AltName: Full=PL1-PRO/PL2-PRO; AltName: Full=PL1/PL2; AltName: Full=Papain-like proteinases 1/2; AltName: Full=p210; Contains: RecName: Full=Non-structural protein 4; Short=nsp4; AltName: Full=Peptide HD2; AltName: Full=p44; Contains: RecName: Full=3C-like proteinase; Short=3CL-PRO; Short=3CLp; AltName: Full=M-PRO; AltName: Full=nsp5; AltName: Full=p27; Contains: RecName: Full=Non-structural protein 6; Short=nsp6; Contains: RecName: Full=Non-structural protein 7; Short=nsp7; AltName: Full=p10; Contains: RecName: Full=Non-structural protein 8; Short=nsp8; AltName: Full=p22; Contains: RecName: Full=Non-structural protein 9; Short=nsp9; AltName: Full=p12; Contains: RecName: Full=Non-structural protein 10; Short=nsp10; AltName: Full=Growth factor-like peptide; Short=GFL; AltName: Full=p15; Contains: RecName: Full=Non-structural protein 11; Short=nsp11 [Bovine respiratory coronavirus (strain 98TXSF-110-LUN)]</w:t>
      </w:r>
    </w:p>
    <w:p w:rsidR="00E6444E" w:rsidRDefault="00E6444E" w:rsidP="00E6444E">
      <w:r>
        <w:t>SGIVKMVNPTSKVEPCIVSVTYGNMTLNGLWLDDKVYCPRHVICSASDMTNPDYTNLLCRVTSSDFTVLFDRLSLTVMSY</w:t>
      </w:r>
    </w:p>
    <w:p w:rsidR="00E6444E" w:rsidRDefault="00E6444E" w:rsidP="00E6444E">
      <w:r>
        <w:t>QMQGCMLVLTVTLQNSRTPKYTFGVVKPGETFTVLAAYNGKPQGAFHVTMRSSYTIKGSFLCGSCGSVGYVLMGDCVKFV</w:t>
      </w:r>
    </w:p>
    <w:p w:rsidR="00E6444E" w:rsidRDefault="00E6444E" w:rsidP="00E6444E">
      <w:r>
        <w:t>YMHQLELSTGCHTGTDFNGDFYGPYKDAQVVQLPVQDYIQSVNFVAWLYAAILNNCNWFVQSDKCSVEDFNVWALSNGFS</w:t>
      </w:r>
    </w:p>
    <w:p w:rsidR="00E6444E" w:rsidRDefault="00E6444E" w:rsidP="00E6444E">
      <w:r>
        <w:t>QVKSDLVIDALASMTGVSLETLLAAIKRLKNGFQGRQIMGSCSFEDELTPSDVYQQLAGIKLQ</w:t>
      </w:r>
    </w:p>
    <w:p w:rsidR="00E6444E" w:rsidRDefault="00E6444E" w:rsidP="00E6444E">
      <w:r>
        <w:t xml:space="preserve">&gt;P0C6W7.1:3247-3549 RecName: Full=Replicase polyprotein 1ab; Short=pp1ab; AltName: Full=ORF1ab polyprotein; Contains: RecName: Full=Host translation inhibitor nsp1; Short=nsp1; AltName: Full=p28; Contains: RecName: Full=Non-structural protein 2; Short=nsp2; AltName: Full=p65; Contains: RecName: Full=Papain-like proteinase; Short=PL-PRO; AltName: Full=Non-structural protein 3; Short=nsp3; AltName: Full=p210; Contains: RecName: Full=Non-structural protein 4; Short=nsp4; AltName: Full=Peptide HD2; AltName: Full=p44; Contains: RecName: Full=3C-like proteinase; Short=3CL-PRO; Short=3CLp; AltName: Full=M-PRO; AltName: Full=nsp5; AltName: Full=p27; Contains: RecName: Full=Non-structural protein 6; Short=nsp6; Contains: RecName: Full=Non-structural protein 7; Short=nsp7; AltName: Full=p10; Contains: RecName: Full=Non-structural protein 8; Short=nsp8; AltName: Full=p22; Contains: RecName: Full=Non-structural protein 9; Short=nsp9; AltName: Full=p12; Contains: RecName: Full=Non-structural protein 10; Short=nsp10; AltName: Full=Growth factor-like peptide; Short=GFL; AltName: Full=p15; Contains: RecName: Full=RNA-directed RNA polymerase; Short=Pol; Short=RdRp; AltName: Full=nsp12; AltName: Full=p100; Contains: RecName: Full=Helicase; Short=Hel; AltName: Full=nsp13; AltName: Full=p67; Contains: RecName: Full=Guanine-N7 methyltransferase; Short=ExoN; AltName: Full=nsp14; Contains: RecName: Full=Uridylate-specific endoribonuclease; AltName: Full=NendoU; AltName: Full=nsp15; AltName: Full=p35; Contains: </w:t>
      </w:r>
      <w:r>
        <w:lastRenderedPageBreak/>
        <w:t>RecName: Full=2'-O-methyltransferase; AltName: Full=nsp16 [Bovine enteric coronavirus (strain 98TXSF-110-ENT)]</w:t>
      </w:r>
    </w:p>
    <w:p w:rsidR="00E6444E" w:rsidRDefault="00E6444E" w:rsidP="00E6444E">
      <w:r>
        <w:t>SGIVKMVNPTSKVEPCIVSVTYGNMTLNGLWLDDKVYCPRHVICSASDMTNPDYTNLLCRVTSSDFTVLFDRLSLTVMSY</w:t>
      </w:r>
    </w:p>
    <w:p w:rsidR="00E6444E" w:rsidRDefault="00E6444E" w:rsidP="00E6444E">
      <w:r>
        <w:t>QMQGCMLVLTVTLQNSRTPKYTFGVVKPGETFTVLAAYNGKPQGAFHVTMRSSYTIKGSFLCGSCGSVGYVLMGDCVKFV</w:t>
      </w:r>
    </w:p>
    <w:p w:rsidR="00E6444E" w:rsidRDefault="00E6444E" w:rsidP="00E6444E">
      <w:r>
        <w:t>YMHQLELSTGCHTGTDFNGDFYGPYKDAQVVQLPVQDYIQSVNFVAWLYAAILNNCNWFVQSDKCSVEDFNVWALSNGFS</w:t>
      </w:r>
    </w:p>
    <w:p w:rsidR="00E6444E" w:rsidRDefault="00E6444E" w:rsidP="00E6444E">
      <w:r>
        <w:t>QVKSDLVIDALASMTGVSLETLLAAIKRLKNGFQGRQIMGSCSFEDELTPSDVYQQLAGIKLQ</w:t>
      </w:r>
    </w:p>
    <w:p w:rsidR="00E6444E" w:rsidRDefault="00E6444E" w:rsidP="00E6444E">
      <w:r>
        <w:t>&gt;P0C6W8.1:3247-3549 RecName: Full=Replicase polyprotein 1ab; Short=pp1ab; AltName: Full=ORF1ab polyprotein; Contains: RecName: Full=Host translation inhibitor nsp1; Short=nsp1; AltName: Full=p28; Contains: RecName: Full=Non-structural protein 2; Short=nsp2; AltName: Full=p65; Contains: RecName: Full=Papain-like proteinase; Short=PL-PRO; AltName: Full=Non-structural protein 3; Short=nsp3; AltName: Full=p210; Contains: RecName: Full=Non-structural protein 4; Short=nsp4; AltName: Full=Peptide HD2; AltName: Full=p44; Contains: RecName: Full=3C-like proteinase; Short=3CL-PRO; Short=3CLp; AltName: Full=M-PRO; AltName: Full=nsp5; AltName: Full=p27; Contains: RecName: Full=Non-structural protein 6; Short=nsp6; Contains: RecName: Full=Non-structural protein 7; Short=nsp7; AltName: Full=p10; Contains: RecName: Full=Non-structural protein 8; Short=nsp8; AltName: Full=p22; Contains: RecName: Full=Non-structural protein 9; Short=nsp9; AltName: Full=p12; Contains: RecName: Full=Non-structural protein 10; Short=nsp10; AltName: Full=Growth factor-like peptide; Short=GFL; AltName: Full=p15; Contains: RecName: Full=RNA-directed RNA polymerase; Short=Pol; Short=RdRp; AltName: Full=nsp12; AltName: Full=p100; Contains: RecName: Full=Helicase; Short=Hel; AltName: Full=nsp13; AltName: Full=p67; Contains: RecName: Full=Guanine-N7 methyltransferase; Short=ExoN; AltName: Full=nsp14; Contains: RecName: Full=Uridylate-specific endoribonuclease; AltName: Full=NendoU; AltName: Full=nsp15; AltName: Full=p35; Contains: RecName: Full=2'-O-methyltransferase; AltName: Full=nsp16 [Bovine respiratory coronavirus (strain 98TXSF-110-LUN)]</w:t>
      </w:r>
    </w:p>
    <w:p w:rsidR="00E6444E" w:rsidRDefault="00E6444E" w:rsidP="00E6444E">
      <w:r>
        <w:t>SGIVKMVNPTSKVEPCIVSVTYGNMTLNGLWLDDKVYCPRHVICSASDMTNPDYTNLLCRVTSSDFTVLFDRLSLTVMSY</w:t>
      </w:r>
    </w:p>
    <w:p w:rsidR="00E6444E" w:rsidRDefault="00E6444E" w:rsidP="00E6444E">
      <w:r>
        <w:t>QMQGCMLVLTVTLQNSRTPKYTFGVVKPGETFTVLAAYNGKPQGAFHVTMRSSYTIKGSFLCGSCGSVGYVLMGDCVKFV</w:t>
      </w:r>
    </w:p>
    <w:p w:rsidR="00E6444E" w:rsidRDefault="00E6444E" w:rsidP="00E6444E">
      <w:r>
        <w:t>YMHQLELSTGCHTGTDFNGDFYGPYKDAQVVQLPVQDYIQSVNFVAWLYAAILNNCNWFVQSDKCSVEDFNVWALSNGFS</w:t>
      </w:r>
    </w:p>
    <w:p w:rsidR="00E6444E" w:rsidRDefault="00E6444E" w:rsidP="00E6444E">
      <w:r>
        <w:t>QVKSDLVIDALASMTGVSLETLLAAIKRLKNGFQGRQIMGSCSFEDELTPSDVYQQLAGIKLQ</w:t>
      </w:r>
    </w:p>
    <w:p w:rsidR="00E6444E" w:rsidRDefault="00E6444E" w:rsidP="00E6444E">
      <w:r>
        <w:lastRenderedPageBreak/>
        <w:t>&gt;P0C6U5.1:3285-3587 RecName: Full=Replicase polyprotein 1a; Short=pp1a; AltName: Full=ORF1a polyprotein; Contains: RecName: Full=Non-structural protein 1; Short=nsp1; AltName: Full=p28; Contains: RecName: Full=Non-structural protein 2; Short=nsp2; AltName: Full=p65; Contains: RecName: Full=Non-structural protein 3; Short=nsp3; AltName: Full=PL1-PRO/PL2-PRO; AltName: Full=PL1/PL2; AltName: Full=Papain-like proteinases 1/2; AltName: Full=p210; Contains: RecName: Full=Non-structural protein 4; Short=nsp4; AltName: Full=Peptide HD2; AltName: Full=p44; Contains: RecName: Full=3C-like proteinase; Short=3CL-PRO; Short=3CLp; AltName: Full=M-PRO; AltName: Full=nsp5; AltName: Full=p27; Contains: RecName: Full=Non-structural protein 6; Short=nsp6; Contains: RecName: Full=Non-structural protein 7; Short=nsp7; AltName: Full=p10; Contains: RecName: Full=Non-structural protein 8; Short=nsp8; AltName: Full=p22; Contains: RecName: Full=Non-structural protein 9; Short=nsp9; AltName: Full=p12; Contains: RecName: Full=Non-structural protein 10; Short=nsp10; AltName: Full=Growth factor-like peptide; Short=GFL; AltName: Full=p15; Contains: RecName: Full=Non-structural protein 11; Short=nsp11 [Human coronavirus HKU1 (isolate N5)]</w:t>
      </w:r>
    </w:p>
    <w:p w:rsidR="00E6444E" w:rsidRDefault="00E6444E" w:rsidP="00E6444E">
      <w:r>
        <w:t>SGIVKMVSPTSKIEPCLVSVTYGSMTLNGLWLDDKVYCPRHVICLSSNMNEPDYSALLCRVTLGDFTIMSGRMSLTVVSY</w:t>
      </w:r>
    </w:p>
    <w:p w:rsidR="00E6444E" w:rsidRDefault="00E6444E" w:rsidP="00E6444E">
      <w:r>
        <w:t>QMQGCQLVLTVSLQNPYTPKYTFGVVKPGETFTVLAAYNGRPQGAFHVTMRSSYTIKGSFLCGSCGSVGYVLTGDSVKFV</w:t>
      </w:r>
    </w:p>
    <w:p w:rsidR="00E6444E" w:rsidRDefault="00E6444E" w:rsidP="00E6444E">
      <w:r>
        <w:t>YMHQLELSTGCHTGTDFNGNFYGPYRDAQVVQLPVKDYVQTVNVIAWLYAAILNNCAWFVQNDVCSIEDFNVWAMTNGFS</w:t>
      </w:r>
    </w:p>
    <w:p w:rsidR="00E6444E" w:rsidRDefault="00E6444E" w:rsidP="00E6444E">
      <w:r>
        <w:t>QVKADLVLDALASMTGVSIETLLAAIKRLYMGFQGRQILGSCTFEDELAPSDVYQQLAGVKLQ</w:t>
      </w:r>
    </w:p>
    <w:p w:rsidR="00E6444E" w:rsidRDefault="00E6444E" w:rsidP="00E6444E">
      <w:r>
        <w:t>&gt;P0C6U3.1:3335-3637 RecName: Full=Replicase polyprotein 1a; Short=pp1a; AltName: Full=ORF1a polyprotein; Contains: RecName: Full=Non-structural protein 1; Short=nsp1; AltName: Full=p28; Contains: RecName: Full=Non-structural protein 2; Short=nsp2; AltName: Full=p65; Contains: RecName: Full=Non-structural protein 3; Short=nsp3; AltName: Full=PL1-PRO/PL2-PRO; AltName: Full=PL1/PL2; AltName: Full=Papain-like proteinases 1/2; AltName: Full=p210; Contains: RecName: Full=Non-structural protein 4; Short=nsp4; AltName: Full=Peptide HD2; AltName: Full=p44; Contains: RecName: Full=3C-like proteinase; Short=3CL-PRO; Short=3CLp; AltName: Full=M-PRO; AltName: Full=nsp5; AltName: Full=p27; Contains: RecName: Full=Non-structural protein 6; Short=nsp6; Contains: RecName: Full=Non-structural protein 7; Short=nsp7; AltName: Full=p10; Contains: RecName: Full=Non-structural protein 8; Short=nsp8; AltName: Full=p22; Contains: RecName: Full=Non-structural protein 9; Short=nsp9; AltName: Full=p12; Contains: RecName: Full=Non-structural protein 10; Short=nsp10; AltName: Full=Growth factor-like peptide; Short=GFL; AltName: Full=p15; Contains: RecName: Full=Non-structural protein 11; Short=nsp11 [Human coronavirus HKU1 (isolate N1)]</w:t>
      </w:r>
    </w:p>
    <w:p w:rsidR="00E6444E" w:rsidRDefault="00E6444E" w:rsidP="00E6444E">
      <w:r>
        <w:t>SGIVKMVSPTSKIEPCIVSVTYGSMTLNGLWLDDKVYCPRHVICSSSNMNEPDYSALLCRVTLGDFTIMSGRMSLTVVSY</w:t>
      </w:r>
    </w:p>
    <w:p w:rsidR="00E6444E" w:rsidRDefault="00E6444E" w:rsidP="00E6444E">
      <w:r>
        <w:t>QMQGCQLVLTVSLQNPYTPKYTFGNVKPGETFTVLAAYNGRPQGAFHVTMRSSYTIKGSFLCGSCGSVGYVLTGDSVKFV</w:t>
      </w:r>
    </w:p>
    <w:p w:rsidR="00E6444E" w:rsidRDefault="00E6444E" w:rsidP="00E6444E">
      <w:r>
        <w:lastRenderedPageBreak/>
        <w:t>YMHQLELSTGCHTGTDFTGNFYGPYRDAQVVQLPVKDYVQTVNVIAWLYAAILNNCAWFVQNDVCSTEDFNVWAMANGFS</w:t>
      </w:r>
    </w:p>
    <w:p w:rsidR="00E6444E" w:rsidRDefault="00E6444E" w:rsidP="00E6444E">
      <w:r>
        <w:t>QVKADLVLDALASMTGVSIETLLAAIKRLYMGFQGRQILGSCTFEDELAPSDVYQQLAGVKLQ</w:t>
      </w:r>
    </w:p>
    <w:p w:rsidR="00E6444E" w:rsidRDefault="00E6444E" w:rsidP="00E6444E">
      <w:r>
        <w:t>&gt;P0C6X4.1:3285-3587 RecName: Full=Replicase polyprotein 1ab; Short=pp1ab; AltName: Full=ORF1ab polyprotein; Contains: RecName: Full=Host translation inhibitor nsp1; Short=nsp1; AltName: Full=p28; Contains: RecName: Full=Non-structural protein 2; Short=nsp2; AltName: Full=p65; Contains: RecName: Full=Papain-like proteinase; Short=PL-PRO; AltName: Full=Non-structural protein 3; Short=nsp3; AltName: Full=p210; Contains: RecName: Full=Non-structural protein 4; Short=nsp4; AltName: Full=Peptide HD2; AltName: Full=p44; Contains: RecName: Full=3C-like proteinase; Short=3CL-PRO; Short=3CLp; AltName: Full=M-PRO; AltName: Full=nsp5; AltName: Full=p27; Contains: RecName: Full=Non-structural protein 6; Short=nsp6; Contains: RecName: Full=Non-structural protein 7; Short=nsp7; AltName: Full=p10; Contains: RecName: Full=Non-structural protein 8; Short=nsp8; AltName: Full=p22; Contains: RecName: Full=Non-structural protein 9; Short=nsp9; AltName: Full=p12; Contains: RecName: Full=Non-structural protein 10; Short=nsp10; AltName: Full=Growth factor-like peptide; Short=GFL; AltName: Full=p15; Contains: RecName: Full=RNA-directed RNA polymerase; Short=Pol; Short=RdRp; AltName: Full=nsp12; AltName: Full=p100; Contains: RecName: Full=Helicase; Short=Hel; AltName: Full=nsp13; AltName: Full=p67; Contains: RecName: Full=Guanine-N7 methyltransferase; Short=ExoN; AltName: Full=nsp14; Contains: RecName: Full=Uridylate-specific endoribonuclease; AltName: Full=NendoU; AltName: Full=nsp15; AltName: Full=p35; Contains: RecName: Full=2'-O-methyltransferase; AltName: Full=nsp16 [Human coronavirus HKU1 (isolate N5)]</w:t>
      </w:r>
    </w:p>
    <w:p w:rsidR="00E6444E" w:rsidRDefault="00E6444E" w:rsidP="00E6444E">
      <w:r>
        <w:t>SGIVKMVSPTSKIEPCLVSVTYGSMTLNGLWLDDKVYCPRHVICLSSNMNEPDYSALLCRVTLGDFTIMSGRMSLTVVSY</w:t>
      </w:r>
    </w:p>
    <w:p w:rsidR="00E6444E" w:rsidRDefault="00E6444E" w:rsidP="00E6444E">
      <w:r>
        <w:t>QMQGCQLVLTVSLQNPYTPKYTFGVVKPGETFTVLAAYNGRPQGAFHVTMRSSYTIKGSFLCGSCGSVGYVLTGDSVKFV</w:t>
      </w:r>
    </w:p>
    <w:p w:rsidR="00E6444E" w:rsidRDefault="00E6444E" w:rsidP="00E6444E">
      <w:r>
        <w:t>YMHQLELSTGCHTGTDFNGNFYGPYRDAQVVQLPVKDYVQTVNVIAWLYAAILNNCAWFVQNDVCSIEDFNVWAMTNGFS</w:t>
      </w:r>
    </w:p>
    <w:p w:rsidR="00E6444E" w:rsidRDefault="00E6444E" w:rsidP="00E6444E">
      <w:r>
        <w:t>QVKADLVLDALASMTGVSIETLLAAIKRLYMGFQGRQILGSCTFEDELAPSDVYQQLAGVKLQ</w:t>
      </w:r>
    </w:p>
    <w:p w:rsidR="00E6444E" w:rsidRDefault="00E6444E" w:rsidP="00E6444E">
      <w:r>
        <w:t xml:space="preserve">&gt;P0C6U4.1:3305-3607 RecName: Full=Replicase polyprotein 1a; Short=pp1a; AltName: Full=ORF1a polyprotein; Contains: RecName: Full=Non-structural protein 1; Short=nsp1; AltName: Full=p28; Contains: RecName: Full=Non-structural protein 2; Short=nsp2; AltName: Full=p65; Contains: RecName: Full=Non-structural protein 3; Short=nsp3; AltName: Full=PL1-PRO/PL2-PRO; AltName: Full=PL1/PL2; AltName: Full=Papain-like proteinases 1/2; AltName: Full=p210; Contains: RecName: Full=Non-structural protein 4; Short=nsp4; AltName: Full=Peptide HD2; AltName: Full=p44; Contains: RecName: Full=3C-like proteinase; Short=3CL-PRO; Short=3CLp; AltName: Full=M-PRO; AltName: Full=nsp5; AltName: Full=p27; Contains: RecName: Full=Non-structural protein 6; Short=nsp6; Contains: RecName: Full=Non-structural protein 7; Short=nsp7; AltName: Full=p10; Contains: RecName: Full=Non-structural protein 8; Short=nsp8; AltName: Full=p22; Contains: RecName: Full=Non-structural protein 9; Short=nsp9; </w:t>
      </w:r>
      <w:r>
        <w:lastRenderedPageBreak/>
        <w:t>AltName: Full=p12; Contains: RecName: Full=Non-structural protein 10; Short=nsp10; AltName: Full=Growth factor-like peptide; Short=GFL; AltName: Full=p15; Contains: RecName: Full=Non-structural protein 11; Short=nsp11 [Human coronavirus HKU1 (isolate N2)]</w:t>
      </w:r>
    </w:p>
    <w:p w:rsidR="00E6444E" w:rsidRDefault="00E6444E" w:rsidP="00E6444E">
      <w:r>
        <w:t>SGIVKMVSPTSKIEPCIVSVTYGSMTLNGLWLDDKVYCPRHVICLSSNMNEPDYSALLCRVTLGDFTIMSGRMSLTVVSY</w:t>
      </w:r>
    </w:p>
    <w:p w:rsidR="00E6444E" w:rsidRDefault="00E6444E" w:rsidP="00E6444E">
      <w:r>
        <w:t>QMQGCQLVLTVSLQNPYTPKYTFGVVKPGETFTVLAAYNGRPQGAFHVTMRSSYTIKGSFLCGSCGSVGYVLTGDSVKFV</w:t>
      </w:r>
    </w:p>
    <w:p w:rsidR="00E6444E" w:rsidRDefault="00E6444E" w:rsidP="00E6444E">
      <w:r>
        <w:t>YMHQLELSTGCHTGTDFTGNFYGPYRDAQVVQLPVKDYVQTVNVIAWLYAAILNNCAWFVQNDVCSIEDFNVWAMTNGFS</w:t>
      </w:r>
    </w:p>
    <w:p w:rsidR="00E6444E" w:rsidRDefault="00E6444E" w:rsidP="00E6444E">
      <w:r>
        <w:t>QVKADLVLDALASMTGVSIETLLAAIKRLYMGFQGRQILGSCTFEDELAPSDVYQQLAGVKLQ</w:t>
      </w:r>
    </w:p>
    <w:p w:rsidR="00E6444E" w:rsidRDefault="00E6444E" w:rsidP="00E6444E">
      <w:r>
        <w:t>&gt;P0C6X2.1:3335-3637 RecName: Full=Replicase polyprotein 1ab; Short=pp1ab; AltName: Full=ORF1ab polyprotein; Contains: RecName: Full=Host translation inhibitor nsp1; Short=nsp1; AltName: Full=p28; Contains: RecName: Full=Non-structural protein 2; Short=nsp2; AltName: Full=p65; Contains: RecName: Full=Papain-like proteinase; Short=PL-PRO; AltName: Full=Non-structural protein 3; Short=nsp3; AltName: Full=p210; Contains: RecName: Full=Non-structural protein 4; Short=nsp4; AltName: Full=Peptide HD2; AltName: Full=p44; Contains: RecName: Full=3C-like proteinase; Short=3CL-PRO; Short=3CLp; AltName: Full=M-PRO; AltName: Full=nsp5; AltName: Full=p27; Contains: RecName: Full=Non-structural protein 6; Short=nsp6; Contains: RecName: Full=Non-structural protein 7; Short=nsp7; AltName: Full=p10; Contains: RecName: Full=Non-structural protein 8; Short=nsp8; AltName: Full=p22; Contains: RecName: Full=Non-structural protein 9; Short=nsp9; AltName: Full=p12; Contains: RecName: Full=Non-structural protein 10; Short=nsp10; AltName: Full=Growth factor-like peptide; Short=GFL; AltName: Full=p15; Contains: RecName: Full=RNA-directed RNA polymerase; Short=Pol; Short=RdRp; AltName: Full=nsp12; AltName: Full=p100; Contains: RecName: Full=Helicase; Short=Hel; AltName: Full=nsp13; AltName: Full=p67; Contains: RecName: Full=Guanine-N7 methyltransferase; Short=ExoN; AltName: Full=nsp14; Contains: RecName: Full=Uridylate-specific endoribonuclease; AltName: Full=NendoU; AltName: Full=nsp15; AltName: Full=p35; Contains: RecName: Full=2'-O-methyltransferase; AltName: Full=nsp16 [Human coronavirus HKU1 (isolate N1)]</w:t>
      </w:r>
    </w:p>
    <w:p w:rsidR="00E6444E" w:rsidRDefault="00E6444E" w:rsidP="00E6444E">
      <w:r>
        <w:t>SGIVKMVSPTSKIEPCIVSVTYGSMTLNGLWLDDKVYCPRHVICSSSNMNEPDYSALLCRVTLGDFTIMSGRMSLTVVSY</w:t>
      </w:r>
    </w:p>
    <w:p w:rsidR="00E6444E" w:rsidRDefault="00E6444E" w:rsidP="00E6444E">
      <w:r>
        <w:t>QMQGCQLVLTVSLQNPYTPKYTFGNVKPGETFTVLAAYNGRPQGAFHVTMRSSYTIKGSFLCGSCGSVGYVLTGDSVKFV</w:t>
      </w:r>
    </w:p>
    <w:p w:rsidR="00E6444E" w:rsidRDefault="00E6444E" w:rsidP="00E6444E">
      <w:r>
        <w:t>YMHQLELSTGCHTGTDFTGNFYGPYRDAQVVQLPVKDYVQTVNVIAWLYAAILNNCAWFVQNDVCSTEDFNVWAMANGFS</w:t>
      </w:r>
    </w:p>
    <w:p w:rsidR="00E6444E" w:rsidRDefault="00E6444E" w:rsidP="00E6444E">
      <w:r>
        <w:t>QVKADLVLDALASMTGVSIETLLAAIKRLYMGFQGRQILGSCTFEDELAPSDVYQQLAGVKLQ</w:t>
      </w:r>
    </w:p>
    <w:p w:rsidR="00E6444E" w:rsidRDefault="00E6444E" w:rsidP="00E6444E">
      <w:r>
        <w:t xml:space="preserve">&gt;P0C6X3.1:3305-3607 RecName: Full=Replicase polyprotein 1ab; Short=pp1ab; AltName: Full=ORF1ab polyprotein; Contains: RecName: Full=Host translation inhibitor nsp1; Short=nsp1; AltName: Full=p28; Contains: RecName: Full=Non-structural protein 2; Short=nsp2; AltName: Full=p65; Contains: RecName: </w:t>
      </w:r>
      <w:r>
        <w:lastRenderedPageBreak/>
        <w:t>Full=Papain-like proteinase; Short=PL-PRO; AltName: Full=Non-structural protein 3; Short=nsp3; AltName: Full=p210; Contains: RecName: Full=Non-structural protein 4; Short=nsp4; AltName: Full=Peptide HD2; AltName: Full=p44; Contains: RecName: Full=3C-like proteinase; Short=3CL-PRO; Short=3CLp; AltName: Full=M-PRO; AltName: Full=nsp5; AltName: Full=p27; Contains: RecName: Full=Non-structural protein 6; Short=nsp6; Contains: RecName: Full=Non-structural protein 7; Short=nsp7; AltName: Full=p10; Contains: RecName: Full=Non-structural protein 8; Short=nsp8; AltName: Full=p22; Contains: RecName: Full=Non-structural protein 9; Short=nsp9; AltName: Full=p12; Contains: RecName: Full=Non-structural protein 10; Short=nsp10; AltName: Full=Growth factor-like peptide; Short=GFL; AltName: Full=p15; Contains: RecName: Full=RNA-directed RNA polymerase; Short=Pol; Short=RdRp; AltName: Full=nsp12; AltName: Full=p100; Contains: RecName: Full=Helicase; Short=Hel; AltName: Full=nsp13; AltName: Full=p67; Contains: RecName: Full=Guanine-N7 methyltransferase; Short=ExoN; AltName: Full=nsp14; Contains: RecName: Full=Uridylate-specific endoribonuclease; AltName: Full=NendoU; AltName: Full=nsp15; AltName: Full=p35; Contains: RecName: Full=2'-O-methyltransferase; AltName: Full=nsp16 [Human coronavirus HKU1 (isolate N2)]</w:t>
      </w:r>
    </w:p>
    <w:p w:rsidR="00E6444E" w:rsidRDefault="00E6444E" w:rsidP="00E6444E">
      <w:r>
        <w:t>SGIVKMVSPTSKIEPCIVSVTYGSMTLNGLWLDDKVYCPRHVICLSSNMNEPDYSALLCRVTLGDFTIMSGRMSLTVVSY</w:t>
      </w:r>
    </w:p>
    <w:p w:rsidR="00E6444E" w:rsidRDefault="00E6444E" w:rsidP="00E6444E">
      <w:r>
        <w:t>QMQGCQLVLTVSLQNPYTPKYTFGVVKPGETFTVLAAYNGRPQGAFHVTMRSSYTIKGSFLCGSCGSVGYVLTGDSVKFV</w:t>
      </w:r>
    </w:p>
    <w:p w:rsidR="00E6444E" w:rsidRDefault="00E6444E" w:rsidP="00E6444E">
      <w:r>
        <w:t>YMHQLELSTGCHTGTDFTGNFYGPYRDAQVVQLPVKDYVQTVNVIAWLYAAILNNCAWFVQNDVCSIEDFNVWAMTNGFS</w:t>
      </w:r>
    </w:p>
    <w:p w:rsidR="00E6444E" w:rsidRDefault="00E6444E" w:rsidP="00E6444E">
      <w:r>
        <w:t>QVKADLVLDALASMTGVSIETLLAAIKRLYMGFQGRQILGSCTFEDELAPSDVYQQLAGVKLQ</w:t>
      </w:r>
    </w:p>
    <w:p w:rsidR="00E6444E" w:rsidRDefault="00E6444E" w:rsidP="00E6444E">
      <w:r>
        <w:t>&gt;P0C6U0.1:3247-3549 RecName: Full=Replicase polyprotein 1a; Short=pp1a; AltName: Full=ORF1a polyprotein; Contains: RecName: Full=Non-structural protein 1; Short=nsp1; AltName: Full=p28; Contains: RecName: Full=Non-structural protein 2; Short=nsp2; AltName: Full=p65; Contains: RecName: Full=Non-structural protein 3; Short=nsp3; AltName: Full=PL1-PRO/PL2-PRO; AltName: Full=PL1/PL2; AltName: Full=Papain-like proteinases 1/2; AltName: Full=p210; Contains: RecName: Full=Non-structural protein 4; Short=nsp4; AltName: Full=Peptide HD2; AltName: Full=p44; Contains: RecName: Full=3C-like proteinase; Short=3CL-PRO; Short=3CLp; AltName: Full=M-PRO; AltName: Full=nsp5; AltName: Full=p27; Contains: RecName: Full=Non-structural protein 6; Short=nsp6; Contains: RecName: Full=Non-structural protein 7; Short=nsp7; AltName: Full=p10; Contains: RecName: Full=Non-structural protein 8; Short=nsp8; AltName: Full=p22; Contains: RecName: Full=Non-structural protein 9; Short=nsp9; AltName: Full=p12; Contains: RecName: Full=Non-structural protein 10; Short=nsp10; AltName: Full=Growth factor-like peptide; Short=GFL; AltName: Full=p15; Contains: RecName: Full=Non-structural protein 11; Short=nsp11 [Bovine coronavirus Mebus]</w:t>
      </w:r>
    </w:p>
    <w:p w:rsidR="00E6444E" w:rsidRDefault="00E6444E" w:rsidP="00E6444E">
      <w:r>
        <w:t>SGIVKMVNPTSKVEPCIVSVTYGNMTLNGLWLGDKVYCPRHVICSASDMTNPDYTNLLCRVTSSDFTVLFDRLSLTVMSY</w:t>
      </w:r>
    </w:p>
    <w:p w:rsidR="00E6444E" w:rsidRDefault="00E6444E" w:rsidP="00E6444E">
      <w:r>
        <w:t>QMQGCMLVLTVTLQNSRTPKYTFGVVKPGETFTVLAAYNGKPQGAFHVTMRSSYTIKGSFLCGSCGSVVYVIMGDCVKFV</w:t>
      </w:r>
    </w:p>
    <w:p w:rsidR="00E6444E" w:rsidRDefault="00E6444E" w:rsidP="00E6444E">
      <w:r>
        <w:lastRenderedPageBreak/>
        <w:t>YMHQLELSTGCHTGTDFNGDFYGPYKDAQVVQLPVQDYIQSVNFVAWLYAAILNNCNWFVQSDKCSVEDFNVWALSNGFS</w:t>
      </w:r>
    </w:p>
    <w:p w:rsidR="00E6444E" w:rsidRDefault="00E6444E" w:rsidP="00E6444E">
      <w:r>
        <w:t>QVKSDLVIDALASMTGVSLETLLAAIKHLKNGFQGRQIMGSCSFEDELTPSDVYQQLAGIKLQ</w:t>
      </w:r>
    </w:p>
    <w:p w:rsidR="00E6444E" w:rsidRDefault="00E6444E" w:rsidP="00E6444E">
      <w:r>
        <w:t>&gt;P0C6W9.1:3247-3549 RecName: Full=Replicase polyprotein 1ab; Short=pp1ab; AltName: Full=ORF1ab polyprotein; Contains: RecName: Full=Host translation inhibitor nsp1; Short=nsp1; AltName: Full=p28; Contains: RecName: Full=Non-structural protein 2; Short=nsp2; AltName: Full=p65; Contains: RecName: Full=Papain-like proteinase; Short=PL-PRO; AltName: Full=Non-structural protein 3; Short=nsp3; AltName: Full=p210; Contains: RecName: Full=Non-structural protein 4; Short=nsp4; AltName: Full=Peptide HD2; AltName: Full=p44; Contains: RecName: Full=3C-like proteinase; Short=3CL-PRO; Short=3CLp; AltName: Full=M-PRO; AltName: Full=nsp5; AltName: Full=p27; Contains: RecName: Full=Non-structural protein 6; Short=nsp6; Contains: RecName: Full=Non-structural protein 7; Short=nsp7; AltName: Full=p10; Contains: RecName: Full=Non-structural protein 8; Short=nsp8; AltName: Full=p22; Contains: RecName: Full=Non-structural protein 9; Short=nsp9; AltName: Full=p12; Contains: RecName: Full=Non-structural protein 10; Short=nsp10; AltName: Full=Growth factor-like peptide; Short=GFL; AltName: Full=p15; Contains: RecName: Full=RNA-directed RNA polymerase; Short=Pol; Short=RdRp; AltName: Full=nsp12; AltName: Full=p100; Contains: RecName: Full=Helicase; Short=Hel; AltName: Full=nsp13; AltName: Full=p67; Contains: RecName: Full=Guanine-N7 methyltransferase; Short=ExoN; AltName: Full=nsp14; Contains: RecName: Full=Uridylate-specific endoribonuclease; AltName: Full=NendoU; AltName: Full=nsp15; AltName: Full=p35; Contains: RecName: Full=2'-O-methyltransferase; AltName: Full=nsp16 [Bovine coronavirus Mebus]</w:t>
      </w:r>
    </w:p>
    <w:p w:rsidR="00E6444E" w:rsidRDefault="00E6444E" w:rsidP="00E6444E">
      <w:r>
        <w:t>SGIVKMVNPTSKVEPCIVSVTYGNMTLNGLWLGDKVYCPRHVICSASDMTNPDYTNLLCRVTSSDFTVLFDRLSLTVMSY</w:t>
      </w:r>
    </w:p>
    <w:p w:rsidR="00E6444E" w:rsidRDefault="00E6444E" w:rsidP="00E6444E">
      <w:r>
        <w:t>QMQGCMLVLTVTLQNSRTPKYTFGVVKPGETFTVLAAYNGKPQGAFHVTMRSSYTIKGSFLCGSCGSVVYVIMGDCVKFV</w:t>
      </w:r>
    </w:p>
    <w:p w:rsidR="00E6444E" w:rsidRDefault="00E6444E" w:rsidP="00E6444E">
      <w:r>
        <w:t>YMHQLELSTGCHTGTDFNGDFYGPYKDAQVVQLPVQDYIQSVNFVAWLYAAILNNCNWFVQSDKCSVEDFNVWALSNGFS</w:t>
      </w:r>
    </w:p>
    <w:p w:rsidR="00E6444E" w:rsidRDefault="00E6444E" w:rsidP="00E6444E">
      <w:r>
        <w:t>QVKSDLVIDALASMTGVSLETLLAAIKHLKNGFQGRQIMGSCSFEDELTPSDVYQQLAGIKLQ</w:t>
      </w:r>
    </w:p>
    <w:p w:rsidR="00E6444E" w:rsidRDefault="00E6444E" w:rsidP="00E6444E">
      <w:r>
        <w:t xml:space="preserve">&gt;P0C6F6.1:3013-3314 RecName: Full=Replicase polyprotein 1a; Short=pp1a; AltName: Full=ORF1a polyprotein; Contains: RecName: Full=Non-structural protein 1; Short=nsp1; AltName: Full=p9; Contains: RecName: Full=Non-structural protein 2; Short=nsp2; AltName: Full=p87; Contains: RecName: Full=Non-structural protein 3; Short=nsp3; AltName: Full=PL1-PRO/PL2-PRO; AltName: Full=PLP1/PLP2; AltName: Full=Papain-like proteinases 1/2; AltName: Full=p195; Contains: RecName: Full=Non-structural protein 4; Short=nsp4; AltName: Full=Peptide HD2; Contains: RecName: Full=3C-like proteinase; Short=3CL-PRO; Short=3CLp; AltName: Full=M-PRO; AltName: Full=nsp5; AltName: Full=p34; Contains: RecName: Full=Non-structural protein 6; Short=nsp6; Contains: RecName: Full=Non-structural protein 7; Short=nsp7; AltName: Full=p5; Contains: RecName: Full=Non-structural protein 8; Short=nsp8; AltName: Full=p23; Contains: RecName: Full=Non-structural protein 9; Short=nsp9; AltName: Full=p12; Contains: </w:t>
      </w:r>
      <w:r>
        <w:lastRenderedPageBreak/>
        <w:t>RecName: Full=Non-structural protein 10; Short=nsp10; AltName: Full=Growth factor-like peptide; Short=GFL; AltName: Full=p14; Contains: RecName: Full=Non-structural protein 11; Short=nsp11 [Scotophilus bat coronavirus 512]</w:t>
      </w:r>
    </w:p>
    <w:p w:rsidR="00E6444E" w:rsidRDefault="00E6444E" w:rsidP="00E6444E">
      <w:r>
        <w:t>AGLRKMAQPSGIVEGCIVRVSYGNLTLNGLWLGDTVICPRHVIASNTTNVIDYDHAMSLVRLHNFSISSGNMFLGVISAS</w:t>
      </w:r>
    </w:p>
    <w:p w:rsidR="00E6444E" w:rsidRDefault="00E6444E" w:rsidP="00E6444E">
      <w:r>
        <w:t>MRGTLLHIKVNQSNVNTPNYTYKVLKPGDSFNILACYDGSAAGVYGVNMRTNYTIRGSFISGACGSPGYNINNGVVEFCY</w:t>
      </w:r>
    </w:p>
    <w:p w:rsidR="00E6444E" w:rsidRDefault="00E6444E" w:rsidP="00E6444E">
      <w:r>
        <w:t>MHHLELGSGCHVGSDMDGTMYGKYEDQPTLQIEGASNLVTENVCSWLYGALINGDRWWLSSVSVGVDTYNEWALRNGMTA</w:t>
      </w:r>
    </w:p>
    <w:p w:rsidR="00E6444E" w:rsidRDefault="00E6444E" w:rsidP="00E6444E">
      <w:r>
        <w:t>LKNVDCFSLLVAKTGVDVGRLLASIQKLHGNFGGKSILGCTSLCDEFTLSEVVKQMYGVTLQ</w:t>
      </w:r>
    </w:p>
    <w:p w:rsidR="00E6444E" w:rsidRDefault="00E6444E" w:rsidP="00E6444E">
      <w:r>
        <w:t>&gt;P0C6W0.1:3013-3314 RecName: Full=Replicase polyprotein 1ab; Short=pp1ab; AltName: Full=ORF1ab polyprotein; Contains: RecName: Full=Non-structural protein 1; Short=nsp1; AltName: Full=p9; Contains: RecName: Full=Non-structural protein 2; Short=nsp2; AltName: Full=p87; Contains: RecName: Full=Non-structural protein 3; Short=nsp3; AltName: Full=PL1-PRO/PL2-PRO; AltName: Full=PLP1/PLP2; AltName: Full=Papain-like proteinases 1/2; AltName: Full=p195; Contains: RecName: Full=Non-structural protein 4; Short=nsp4; AltName: Full=Peptide HD2; Contains: RecName: Full=3C-like proteinase; Short=3CL-PRO; Short=3CLp; AltName: Full=M-PRO; AltName: Full=nsp5; AltName: Full=p34; Contains: RecName: Full=Non-structural protein 6; Short=nsp6; Contains: RecName: Full=Non-structural protein 7; Short=nsp7; AltName: Full=p5; Contains: RecName: Full=Non-structural protein 8; Short=nsp8; AltName: Full=p23; Contains: RecName: Full=Non-structural protein 9; Short=nsp9; AltName: Full=p12; Contains: RecName: Full=Non-structural protein 10; Short=nsp10; AltName: Full=Growth factor-like peptide; Short=GFL; AltName: Full=p14; Contains: RecName: Full=RNA-directed RNA polymerase; Short=Pol; Short=RdRp; AltName: Full=nsp12; AltName: Full=p100; Contains: RecName: Full=Helicase; Short=Hel; AltName: Full=nsp13; AltName: Full=p66; AltName: Full=p66-HEL; Contains: RecName: Full=Exoribonuclease; Short=ExoN; AltName: Full=nsp14; Contains: RecName: Full=Uridylate-specific endoribonuclease; AltName: Full=NendoU; AltName: Full=nsp15; Contains: RecName: Full=Putative 2'-O-methyl transferase; AltName: Full=nsp16 [Scotophilus bat coronavirus 512]</w:t>
      </w:r>
    </w:p>
    <w:p w:rsidR="00E6444E" w:rsidRDefault="00E6444E" w:rsidP="00E6444E">
      <w:r>
        <w:t>AGLRKMAQPSGIVEGCIVRVSYGNLTLNGLWLGDTVICPRHVIASNTTNVIDYDHAMSLVRLHNFSISSGNMFLGVISAS</w:t>
      </w:r>
    </w:p>
    <w:p w:rsidR="00E6444E" w:rsidRDefault="00E6444E" w:rsidP="00E6444E">
      <w:r>
        <w:t>MRGTLLHIKVNQSNVNTPNYTYKVLKPGDSFNILACYDGSAAGVYGVNMRTNYTIRGSFISGACGSPGYNINNGVVEFCY</w:t>
      </w:r>
    </w:p>
    <w:p w:rsidR="00E6444E" w:rsidRDefault="00E6444E" w:rsidP="00E6444E">
      <w:r>
        <w:t>MHHLELGSGCHVGSDMDGTMYGKYEDQPTLQIEGASNLVTENVCSWLYGALINGDRWWLSSVSVGVDTYNEWALRNGMTA</w:t>
      </w:r>
    </w:p>
    <w:p w:rsidR="00E6444E" w:rsidRDefault="00E6444E" w:rsidP="00E6444E">
      <w:r>
        <w:t>LKNVDCFSLLVAKTGVDVGRLLASIQKLHGNFGGKSILGCTSLCDEFTLSEVVKQMYGVTLQ</w:t>
      </w:r>
    </w:p>
    <w:p w:rsidR="00E6444E" w:rsidRDefault="00E6444E" w:rsidP="00E6444E">
      <w:r>
        <w:lastRenderedPageBreak/>
        <w:t>&gt;P0C6V6.1:2998-3299 RecName: Full=Replicase polyprotein 1a; Short=pp1a; AltName: Full=ORF1a polyprotein; Contains: RecName: Full=Non-structural protein 1; Short=nsp1; AltName: Full=p9; Contains: RecName: Full=Non-structural protein 2; Short=nsp2; AltName: Full=p87; Contains: RecName: Full=Non-structural protein 3; Short=nsp3; AltName: Full=PL1-PRO/PL2-PRO; AltName: Full=PLP1/PLP2; AltName: Full=Papain-like proteinases 1/2; AltName: Full=p195; Contains: RecName: Full=Non-structural protein 4; Short=nsp4; AltName: Full=Peptide HD2; Contains: RecName: Full=3C-like proteinase; Short=3CL-PRO; Short=3CLp; AltName: Full=M-PRO; AltName: Full=nsp5; AltName: Full=p34; Contains: RecName: Full=Non-structural protein 6; Short=nsp6; Contains: RecName: Full=Non-structural protein 7; Short=nsp7; AltName: Full=p5; Contains: RecName: Full=Non-structural protein 8; Short=nsp8; AltName: Full=p23; Contains: RecName: Full=Non-structural protein 9; Short=nsp9; AltName: Full=p12; Contains: RecName: Full=Non-structural protein 10; Short=nsp10; AltName: Full=Growth factor-like peptide; Short=GFL; AltName: Full=p14; Contains: RecName: Full=Non-structural protein 11; Short=nsp11 [Porcine epidemic diarrhea virus CV777]</w:t>
      </w:r>
    </w:p>
    <w:p w:rsidR="00E6444E" w:rsidRDefault="00E6444E" w:rsidP="00E6444E">
      <w:r>
        <w:t>AGLRKMAQPSGVVEKCIVRVCYGNMALNGLWLGDIVMCPRHVIASSTTSTIDYDYALSVLRLHNFSISSGNVFLGVVSAT</w:t>
      </w:r>
    </w:p>
    <w:p w:rsidR="00E6444E" w:rsidRDefault="00E6444E" w:rsidP="00E6444E">
      <w:r>
        <w:t>MRGALLQIKVNQNNVHTPKYTYRTVRPGESFNILACYDGAAAGVYGVNMRSNYTIRGSFINGACGSPGYNINNGTVEFCY</w:t>
      </w:r>
    </w:p>
    <w:p w:rsidR="00E6444E" w:rsidRDefault="00E6444E" w:rsidP="00E6444E">
      <w:r>
        <w:t>LHQLELGSGCHVGSDLDGVMYGGYEDQPTLQVEGASSLFTENVLAFLYAALINGSTWWLSSSRIAVDRFNEWAVHNGMTT</w:t>
      </w:r>
    </w:p>
    <w:p w:rsidR="00E6444E" w:rsidRDefault="00E6444E" w:rsidP="00E6444E">
      <w:r>
        <w:t>VGNTDCFSILAAKTGVDVQRLLASIQSLHKNFGGKQILGHTSLTDEFTTGEVVRQMYGVNLQ</w:t>
      </w:r>
    </w:p>
    <w:p w:rsidR="00E6444E" w:rsidRDefault="00E6444E" w:rsidP="00E6444E">
      <w:r>
        <w:t>&gt;P0C6Y4.1:2998-3299 RecName: Full=Replicase polyprotein 1ab; Short=pp1ab; AltName: Full=ORF1ab polyprotein; Contains: RecName: Full=Non-structural protein 1; Short=nsp1; AltName: Full=p9; Contains: RecName: Full=Non-structural protein 2; Short=nsp2; AltName: Full=p87; Contains: RecName: Full=Non-structural protein 3; Short=nsp3; AltName: Full=PL1-PRO/PL2-PRO; AltName: Full=PLP1/PLP2; AltName: Full=Papain-like proteinases 1/2; AltName: Full=p195; Contains: RecName: Full=Non-structural protein 4; Short=nsp4; AltName: Full=Peptide HD2; Contains: RecName: Full=3C-like proteinase; Short=3CL-PRO; Short=3CLp; AltName: Full=M-PRO; AltName: Full=nsp5; AltName: Full=p34; Contains: RecName: Full=Non-structural protein 6; Short=nsp6; Contains: RecName: Full=Non-structural protein 7; Short=nsp7; AltName: Full=p5; Contains: RecName: Full=Non-structural protein 8; Short=nsp8; AltName: Full=p23; Contains: RecName: Full=Non-structural protein 9; Short=nsp9; AltName: Full=p12; Contains: RecName: Full=Non-structural protein 10; Short=nsp10; AltName: Full=Growth factor-like peptide; Short=GFL; AltName: Full=p14; Contains: RecName: Full=RNA-directed RNA polymerase; Short=Pol; Short=RdRp; AltName: Full=nsp12; AltName: Full=p100; Contains: RecName: Full=Helicase; Short=Hel; AltName: Full=nsp13; AltName: Full=p66; AltName: Full=p66-HEL; Contains: RecName: Full=Exoribonuclease; Short=ExoN; AltName: Full=nsp14; Contains: RecName: Full=Uridylate-specific endoribonuclease; AltName: Full=NendoU; AltName: Full=nsp15; Contains: RecName: Full=Putative 2'-O-methyl transferase; AltName: Full=nsp16 [Porcine epidemic diarrhea virus CV777]</w:t>
      </w:r>
    </w:p>
    <w:p w:rsidR="00E6444E" w:rsidRDefault="00E6444E" w:rsidP="00E6444E">
      <w:r>
        <w:lastRenderedPageBreak/>
        <w:t>AGLRKMAQPSGVVEKCIVRVCYGNMALNGLWLGDIVMCPRHVIASSTTSTIDYDYALSVLRLHNFSISSGNVFLGVVSAT</w:t>
      </w:r>
    </w:p>
    <w:p w:rsidR="00E6444E" w:rsidRDefault="00E6444E" w:rsidP="00E6444E">
      <w:r>
        <w:t>MRGALLQIKVNQNNVHTPKYTYRTVRPGESFNILACYDGAAAGVYGVNMRSNYTIRGSFINGACGSPGYNINNGTVEFCY</w:t>
      </w:r>
    </w:p>
    <w:p w:rsidR="00E6444E" w:rsidRDefault="00E6444E" w:rsidP="00E6444E">
      <w:r>
        <w:t>LHQLELGSGCHVGSDLDGVMYGGYEDQPTLQVEGASSLFTENVLAFLYAALINGSTWWLSSSRIAVDRFNEWAVHNGMTT</w:t>
      </w:r>
    </w:p>
    <w:p w:rsidR="00E6444E" w:rsidRDefault="00E6444E" w:rsidP="00E6444E">
      <w:r>
        <w:t>VGNTDCFSILAAKTGVDVQRLLASIQSLHKNFGGKQILGHTSLTDEFTTGEVVRQMYGVNLQ</w:t>
      </w:r>
    </w:p>
    <w:p w:rsidR="00E6444E" w:rsidRDefault="00E6444E" w:rsidP="00E6444E">
      <w:r>
        <w:t>&gt;Q98VG9.2:2904-3205 RecName: Full=Replicase polyprotein 1ab; Short=pp1ab; AltName: Full=ORF1ab polyprotein; Contains: RecName: Full=Non-structural protein 1; Short=nsp1; Contains: RecName: Full=Non-structural protein 2; Short=nsp2; Contains: RecName: Full=Non-structural protein 3; Short=nsp3; AltName: Full=PL1-PRO/PL2-PRO; AltName: Full=PLP1/PLP2; AltName: Full=Papain-like proteinases 1/2; AltName: Full=p195; Contains: RecName: Full=Non-structural protein 4; Short=nsp4; AltName: Full=Peptide HD2; Contains: RecName: Full=3C-like proteinase; Short=3CL-PRO; Short=3CLp; AltName: Full=M-PRO; AltName: Full=nsp5; Contains: RecName: Full=Non-structural protein 6; Short=nsp6; Contains: RecName: Full=Non-structural protein 7; Short=nsp7; Contains: RecName: Full=Non-structural protein 8; Short=nsp8; Contains: RecName: Full=Non-structural protein 9; Short=nsp9; Contains: RecName: Full=Non-structural protein 10; Short=nsp10; Contains: RecName: Full=Non-structural protein 11; Short=nsp11; Contains: RecName: Full=RNA-directed RNA polymerase; Short=Pol; Short=RdRp; AltName: Full=nsp12; Contains: RecName: Full=Helicase; Short=Hel; AltName: Full=nsp13; Contains: RecName: Full=Exoribonuclease; Short=ExoN; AltName: Full=nsp14; Contains: RecName: Full=Uridylate-specific endoribonuclease; AltName: Full=NendoU; AltName: Full=nsp15; Contains: RecName: Full=Putative 2'-O-methyl transferase; AltName: Full=nsp16 [Feline infectious peritonitis virus (strain 79-1146)]</w:t>
      </w:r>
    </w:p>
    <w:p w:rsidR="00E6444E" w:rsidRDefault="00E6444E" w:rsidP="00E6444E">
      <w:r>
        <w:t>SGLRKMAQPSGVVEPCIVRVAYGNNVLNGLWLGDEVICPRHVIASDTSRVINYENELSSVRLHNFSIAKNNAFLGVVSAK</w:t>
      </w:r>
    </w:p>
    <w:p w:rsidR="00E6444E" w:rsidRDefault="00E6444E" w:rsidP="00E6444E">
      <w:r>
        <w:t>YKGVNLVLKVNQVNPNTPEHKFKSVRPGESFNILACYEGCPGSVYGVNMRSQGTIKGSFIAGTCGSVGYVLENGTLYFVY</w:t>
      </w:r>
    </w:p>
    <w:p w:rsidR="00E6444E" w:rsidRDefault="00E6444E" w:rsidP="00E6444E">
      <w:r>
        <w:t>MHHLELGNGSHVGSNLEGEMYGGYEDQPSMQLEGTNVMSSDNVVAFLYAALINGERWFVTNTSMTLESYNAWAKTNSFTE</w:t>
      </w:r>
    </w:p>
    <w:p w:rsidR="00E6444E" w:rsidRDefault="00E6444E" w:rsidP="00E6444E">
      <w:r>
        <w:t>IVSTDAFNMLAAKTGYSVEKLLECIVRLNKGFGGRTILSYGSLCDEFTPTEVIRQMYGVNLQ</w:t>
      </w:r>
    </w:p>
    <w:p w:rsidR="00E6444E" w:rsidRDefault="00E6444E" w:rsidP="00E6444E">
      <w:r>
        <w:t xml:space="preserve">&gt;P0C6V2.1:2879-3180 RecName: Full=Replicase polyprotein 1a; Short=pp1a; AltName: Full=ORF1a polyprotein; Contains: RecName: Full=Non-structural protein 1; Short=nsp1; AltName: Full=p9; Contains: RecName: Full=Non-structural protein 2; Short=nsp2; AltName: Full=p87; Contains: RecName: Full=Non-structural protein 3; Short=nsp3; AltName: Full=PL1-PRO/PL2-PRO; AltName: Full=PLP1/PLP2; AltName: Full=Papain-like proteinases 1/2; AltName: Full=p195; Contains: RecName: Full=Non-structural protein 4; Short=nsp4; AltName: Full=Peptide HD2; Contains: RecName: Full=3C-like proteinase; Short=3CL-PRO; </w:t>
      </w:r>
      <w:r>
        <w:lastRenderedPageBreak/>
        <w:t>Short=3CLp; AltName: Full=M-PRO; AltName: Full=nsp5; AltName: Full=p34; Contains: RecName: Full=Non-structural protein 6; Short=nsp6; Contains: RecName: Full=Non-structural protein 7; Short=nsp7; AltName: Full=p5; Contains: RecName: Full=Non-structural protein 8; Short=nsp8; AltName: Full=p23; Contains: RecName: Full=Non-structural protein 9; Short=nsp9; AltName: Full=p12; Contains: RecName: Full=Non-structural protein 10; Short=nsp10; AltName: Full=Growth factor-like peptide; Short=GFL; AltName: Full=p14; Contains: RecName: Full=Non-structural protein 11; Short=nsp11 [Porcine transmissible gastroenteritis coronavirus strain Purdue]</w:t>
      </w:r>
    </w:p>
    <w:p w:rsidR="00E6444E" w:rsidRDefault="00E6444E" w:rsidP="00E6444E">
      <w:r>
        <w:t>SGLRKMAQPSGLVEPCIVRVSYGNNVLNGLWLGDEVICPRHVIASDTTRVINYENEMSSVRLHNFSVSKNNVFLGVVSAR</w:t>
      </w:r>
    </w:p>
    <w:p w:rsidR="00E6444E" w:rsidRDefault="00E6444E" w:rsidP="00E6444E">
      <w:r>
        <w:t>YKGVNLVLKVNQVNPNTPEHKFKSIKAGESFNILACYEGCPGSVYGVNMRSQGTIKGSFIAGTCGSVGYVLENGILYFVY</w:t>
      </w:r>
    </w:p>
    <w:p w:rsidR="00E6444E" w:rsidRDefault="00E6444E" w:rsidP="00E6444E">
      <w:r>
        <w:t>MHHLELGNGSHVGSNFEGEMYGGYEDQPSMQLEGTNVMSSDNVVAFLYAALINGERWFVTNTSMSLESYNTWAKTNSFTE</w:t>
      </w:r>
    </w:p>
    <w:p w:rsidR="00E6444E" w:rsidRDefault="00E6444E" w:rsidP="00E6444E">
      <w:r>
        <w:t>LSSTDAFSMLAAKTGQSVEKLLDSIVRLNKGFGGRTILSYGSLCDEFTPTEVIRQMYGVNLQ</w:t>
      </w:r>
    </w:p>
    <w:p w:rsidR="00E6444E" w:rsidRDefault="00E6444E" w:rsidP="00E6444E">
      <w:r>
        <w:t>&gt;P0C6Y5.1:2879-3180 RecName: Full=Replicase polyprotein 1ab; Short=pp1ab; AltName: Full=ORF1ab polyprotein; Contains: RecName: Full=Non-structural protein 1; Short=nsp1; AltName: Full=p9; Contains: RecName: Full=Non-structural protein 2; Short=nsp2; AltName: Full=p87; Contains: RecName: Full=Non-structural protein 3; Short=nsp3; AltName: Full=PL1-PRO/PL2-PRO; AltName: Full=PLP1/PLP2; AltName: Full=Papain-like proteinases 1/2; AltName: Full=p195; Contains: RecName: Full=Non-structural protein 4; Short=nsp4; AltName: Full=Peptide HD2; Contains: RecName: Full=3C-like proteinase; Short=3CL-PRO; Short=3CLp; AltName: Full=M-PRO; AltName: Full=nsp5; AltName: Full=p34; Contains: RecName: Full=Non-structural protein 6; Short=nsp6; Contains: RecName: Full=Non-structural protein 7; Short=nsp7; AltName: Full=p5; Contains: RecName: Full=Non-structural protein 8; Short=nsp8; AltName: Full=p23; Contains: RecName: Full=Non-structural protein 9; Short=nsp9; AltName: Full=p12; Contains: RecName: Full=Non-structural protein 10; Short=nsp10; AltName: Full=Growth factor-like peptide; Short=GFL; AltName: Full=p14; Contains: RecName: Full=RNA-directed RNA polymerase; Short=Pol; Short=RdRp; AltName: Full=nsp12; AltName: Full=p100; Contains: RecName: Full=Helicase; Short=Hel; AltName: Full=nsp13; AltName: Full=p66; AltName: Full=p66-HEL; Contains: RecName: Full=Exoribonuclease; Short=ExoN; AltName: Full=nsp14; Contains: RecName: Full=Uridylate-specific endoribonuclease; AltName: Full=NendoU; AltName: Full=nsp15; AltName: Full=p41; Contains: RecName: Full=Putative 2'-O-methyl transferase; AltName: Full=nsp16 [Porcine transmissible gastroenteritis coronavirus strain Purdue]</w:t>
      </w:r>
    </w:p>
    <w:p w:rsidR="00E6444E" w:rsidRDefault="00E6444E" w:rsidP="00E6444E">
      <w:r>
        <w:t>SGLRKMAQPSGLVEPCIVRVSYGNNVLNGLWLGDEVICPRHVIASDTTRVINYENEMSSVRLHNFSVSKNNVFLGVVSAR</w:t>
      </w:r>
    </w:p>
    <w:p w:rsidR="00E6444E" w:rsidRDefault="00E6444E" w:rsidP="00E6444E">
      <w:r>
        <w:t>YKGVNLVLKVNQVNPNTPEHKFKSIKAGESFNILACYEGCPGSVYGVNMRSQGTIKGSFIAGTCGSVGYVLENGILYFVY</w:t>
      </w:r>
    </w:p>
    <w:p w:rsidR="00E6444E" w:rsidRDefault="00E6444E" w:rsidP="00E6444E">
      <w:r>
        <w:t>MHHLELGNGSHVGSNFEGEMYGGYEDQPSMQLEGTNVMSSDNVVAFLYAALINGERWFVTNTSMSLESYNTWAKTNSFTE</w:t>
      </w:r>
    </w:p>
    <w:p w:rsidR="00E6444E" w:rsidRDefault="00E6444E" w:rsidP="00E6444E">
      <w:r>
        <w:lastRenderedPageBreak/>
        <w:t>LSSTDAFSMLAAKTGQSVEKLLDSIVRLNKGFGGRTILSYGSLCDEFTPTEVIRQMYGVNLQ</w:t>
      </w:r>
    </w:p>
    <w:p w:rsidR="00E6444E" w:rsidRDefault="00E6444E" w:rsidP="00E6444E">
      <w:r>
        <w:t>&gt;P0C6U6.1:2940-3242 RecName: Full=Replicase polyprotein 1a; Short=pp1a; AltName: Full=ORF1a polyprotein; Contains: RecName: Full=Non-structural protein 1; Short=nsp1; AltName: Full=p9; Contains: RecName: Full=Non-structural protein 2; Short=nsp2; AltName: Full=p87; Contains: RecName: Full=Non-structural protein 3; Short=nsp3; AltName: Full=PL1-PRO/PL2-PRO; AltName: Full=PLP1/PLP2; AltName: Full=Papain-like proteinases 1/2; AltName: Full=p195; Contains: RecName: Full=Non-structural protein 4; Short=nsp4; AltName: Full=Peptide HD2; Contains: RecName: Full=3C-like proteinase; Short=3CL-PRO; Short=3CLp; AltName: Full=M-PRO; AltName: Full=nsp5; AltName: Full=p34; Contains: RecName: Full=Non-structural protein 6; Short=nsp6; Contains: RecName: Full=Non-structural protein 7; Short=nsp7; AltName: Full=p5; Contains: RecName: Full=Non-structural protein 8; Short=nsp8; AltName: Full=p23; Contains: RecName: Full=Non-structural protein 9; Short=nsp9; AltName: Full=p12; Contains: RecName: Full=Non-structural protein 10; Short=nsp10; AltName: Full=Growth factor-like peptide; Short=GFL; AltName: Full=p14; Contains: RecName: Full=Non-structural protein 11; Short=nsp11 [Human coronavirus NL63]</w:t>
      </w:r>
    </w:p>
    <w:p w:rsidR="00E6444E" w:rsidRDefault="00E6444E" w:rsidP="00E6444E">
      <w:r>
        <w:t>SGLKKMAQPSGCVERCVVRVCYGSTVLNGVWLGDTVTCPRHVIAPSTTVLIDYDHAYSTMRLHNFSVSHNGVFLGVVGVT</w:t>
      </w:r>
    </w:p>
    <w:p w:rsidR="00E6444E" w:rsidRDefault="00E6444E" w:rsidP="00E6444E">
      <w:r>
        <w:t>MHGSVLRIKVSQSNVHTPKHVFKTLKPGDSFNILACYEGIASGVFGVNLRTNFTIKGSFINGACGSPGYNVRNDGTVEFC</w:t>
      </w:r>
    </w:p>
    <w:p w:rsidR="00E6444E" w:rsidRDefault="00E6444E" w:rsidP="00E6444E">
      <w:r>
        <w:t>YLHQIELGSGAHVGSDFTGSVYGNFDDQPSLQVESANLMLSDNVVAFLYAALLNGCRWWLCSTRVNVDGFNEWAMANGYT</w:t>
      </w:r>
    </w:p>
    <w:p w:rsidR="00E6444E" w:rsidRDefault="00E6444E" w:rsidP="00E6444E">
      <w:r>
        <w:t>SVSSVECYSILAAKTGVSVEQLLASIQHLHEGFGGKNILGYSSLCDEFTLAEVVKQMYGVNLQ</w:t>
      </w:r>
    </w:p>
    <w:p w:rsidR="00E6444E" w:rsidRDefault="00E6444E" w:rsidP="00E6444E">
      <w:r>
        <w:t>&gt;P0C6X5.1:2940-3242 RecName: Full=Replicase polyprotein 1ab; Short=pp1ab; AltName: Full=ORF1ab polyprotein; Contains: RecName: Full=Non-structural protein 1; Short=nsp1; AltName: Full=p9; Contains: RecName: Full=Non-structural protein 2; Short=nsp2; AltName: Full=p87; Contains: RecName: Full=Non-structural protein 3; Short=nsp3; AltName: Full=PL1-PRO/PL2-PRO; AltName: Full=PLP1/PLP2; AltName: Full=Papain-like proteinases 1/2; AltName: Full=p195; Contains: RecName: Full=Non-structural protein 4; Short=nsp4; AltName: Full=Peptide HD2; Contains: RecName: Full=3C-like proteinase; Short=3CL-PRO; Short=3CLp; AltName: Full=M-PRO; AltName: Full=nsp5; AltName: Full=p34; Contains: RecName: Full=Non-structural protein 6; Short=nsp6; Contains: RecName: Full=Non-structural protein 7; Short=nsp7; AltName: Full=p5; Contains: RecName: Full=Non-structural protein 8; Short=nsp8; AltName: Full=p23; Contains: RecName: Full=Non-structural protein 9; Short=nsp9; AltName: Full=p12; Contains: RecName: Full=Non-structural protein 10; Short=nsp10; AltName: Full=Growth factor-like peptide; Short=GFL; AltName: Full=p14; Contains: RecName: Full=RNA-directed RNA polymerase; Short=Pol; Short=RdRp; AltName: Full=nsp12; AltName: Full=p100; Contains: RecName: Full=Helicase; Short=Hel; AltName: Full=nsp13; AltName: Full=p66; AltName: Full=p66-HEL; Contains: RecName: Full=Exoribonuclease; Short=ExoN; AltName: Full=nsp14; Contains: RecName: Full=Uridylate-specific endoribonuclease; AltName: Full=NendoU; AltName: Full=nsp15; AltName: Full=p41; Contains: RecName: Full=Putative 2'-O-methyl transferase; AltName: Full=nsp16 [Human coronavirus NL63]</w:t>
      </w:r>
    </w:p>
    <w:p w:rsidR="00E6444E" w:rsidRDefault="00E6444E" w:rsidP="00E6444E">
      <w:r>
        <w:lastRenderedPageBreak/>
        <w:t>SGLKKMAQPSGCVERCVVRVCYGSTVLNGVWLGDTVTCPRHVIAPSTTVLIDYDHAYSTMRLHNFSVSHNGVFLGVVGVT</w:t>
      </w:r>
    </w:p>
    <w:p w:rsidR="00E6444E" w:rsidRDefault="00E6444E" w:rsidP="00E6444E">
      <w:r>
        <w:t>MHGSVLRIKVSQSNVHTPKHVFKTLKPGDSFNILACYEGIASGVFGVNLRTNFTIKGSFINGACGSPGYNVRNDGTVEFC</w:t>
      </w:r>
    </w:p>
    <w:p w:rsidR="00E6444E" w:rsidRDefault="00E6444E" w:rsidP="00E6444E">
      <w:r>
        <w:t>YLHQIELGSGAHVGSDFTGSVYGNFDDQPSLQVESANLMLSDNVVAFLYAALLNGCRWWLCSTRVNVDGFNEWAMANGYT</w:t>
      </w:r>
    </w:p>
    <w:p w:rsidR="00E6444E" w:rsidRDefault="00E6444E" w:rsidP="00E6444E">
      <w:r>
        <w:t>SVSSVECYSILAAKTGVSVEQLLASIQHLHEGFGGKNILGYSSLCDEFTLAEVVKQMYGVNLQ</w:t>
      </w:r>
    </w:p>
    <w:p w:rsidR="00E6444E" w:rsidRDefault="00E6444E" w:rsidP="00E6444E">
      <w:r>
        <w:t>&gt;P0C6U2.1:2966-3267 RecName: Full=Replicase polyprotein 1a; Short=pp1a; AltName: Full=ORF1a polyprotein; Contains: RecName: Full=Non-structural protein 1; Short=nsp1; AltName: Full=p9; Contains: RecName: Full=Non-structural protein 2; Short=nsp2; AltName: Full=p87; Contains: RecName: Full=Non-structural protein 3; Short=nsp3; AltName: Full=PL1-PRO/PL2-PRO; AltName: Full=PLP1/PLP2; AltName: Full=Papain-like proteinases 1/2; AltName: Full=p195; Contains: RecName: Full=Non-structural protein 4; Short=nsp4; AltName: Full=Peptide HD2; Contains: RecName: Full=3C-like proteinase; Short=3CL-PRO; Short=3CLp; AltName: Full=M-PRO; AltName: Full=nsp5; AltName: Full=p34; Contains: RecName: Full=Non-structural protein 6; Short=nsp6; Contains: RecName: Full=Non-structural protein 7; Short=nsp7; AltName: Full=p5; Contains: RecName: Full=Non-structural protein 8; Short=nsp8; AltName: Full=p23; Contains: RecName: Full=Non-structural protein 9; Short=nsp9; AltName: Full=p12; Contains: RecName: Full=Non-structural protein 10; Short=nsp10; AltName: Full=Growth factor-like peptide; Short=GFL; AltName: Full=p16; Contains: RecName: Full=Non-structural protein 11; Short=nsp11 [Human coronavirus 229E]</w:t>
      </w:r>
    </w:p>
    <w:p w:rsidR="00E6444E" w:rsidRDefault="00E6444E" w:rsidP="00E6444E">
      <w:r>
        <w:t>AGLRKMAQPSGFVEKCVVRVCYGNTVLNGLWLGDIVYCPRHVIASNTTSAIDYDHEYSIMRLHNFSIISGTAFLGVVGAT</w:t>
      </w:r>
    </w:p>
    <w:p w:rsidR="00E6444E" w:rsidRDefault="00E6444E" w:rsidP="00E6444E">
      <w:r>
        <w:t>MHGVTLKIKVSQTNMHTPRHSFRTLKSGEGFNILACYDGCAQGVFGVNMRTNWTIRGSFINGACGSPGYNLKNGEVEFVY</w:t>
      </w:r>
    </w:p>
    <w:p w:rsidR="00E6444E" w:rsidRDefault="00E6444E" w:rsidP="00E6444E">
      <w:r>
        <w:t>MHQIELGSGSHVGSSFDGVMYGGFEDQPNLQVESANQMLTVNVVAFLYAAILNGCTWWLKGEKLFVEHYNEWAQANGFTA</w:t>
      </w:r>
    </w:p>
    <w:p w:rsidR="00E6444E" w:rsidRDefault="00E6444E" w:rsidP="00E6444E">
      <w:r>
        <w:t>MNGEDAFSILAAKTGVCVERLLHAIQVLNNGFGGKQILGYSSLNDEFSINEVVKQMFGVNLQ</w:t>
      </w:r>
    </w:p>
    <w:p w:rsidR="00E6444E" w:rsidRDefault="00E6444E" w:rsidP="00E6444E">
      <w:r>
        <w:t xml:space="preserve">&gt;P0C6X1.1:2966-3267 RecName: Full=Replicase polyprotein 1ab; Short=pp1ab; AltName: Full=ORF1ab polyprotein; Contains: RecName: Full=Non-structural protein 1; Short=nsp1; AltName: Full=p9; Contains: RecName: Full=Non-structural protein 2; Short=nsp2; AltName: Full=p87; Contains: RecName: Full=Non-structural protein 3; Short=nsp3; AltName: Full=PL1-PRO/PL2-PRO; AltName: Full=PLP1/PLP2; AltName: Full=Papain-like proteinases 1/2; AltName: Full=p195; Contains: RecName: Full=Non-structural protein 4; Short=nsp4; AltName: Full=Peptide HD2; Contains: RecName: Full=3C-like proteinase; Short=3CL-PRO; Short=3CLp; AltName: Full=M-PRO; AltName: Full=nsp5; AltName: Full=p34; Contains: RecName: Full=Non-structural protein 6; Short=nsp6; Contains: RecName: Full=Non-structural protein 7; Short=nsp7; AltName: Full=p5; Contains: RecName: Full=Non-structural protein 8; Short=nsp8; AltName: Full=p23; Contains: RecName: Full=Non-structural protein 9; Short=nsp9; AltName: Full=p12; Contains: </w:t>
      </w:r>
      <w:r>
        <w:lastRenderedPageBreak/>
        <w:t>RecName: Full=Non-structural protein 10; Short=nsp10; AltName: Full=Growth factor-like peptide; Short=GFL; AltName: Full=p16; Contains: RecName: Full=RNA-directed RNA polymerase; Short=Pol; Short=RdRp; AltName: Full=nsp12; AltName: Full=p100; Contains: RecName: Full=Helicase; Short=Hel; AltName: Full=nsp13; AltName: Full=p66; AltName: Full=p66-HEL; Contains: RecName: Full=Exoribonuclease; Short=ExoN; AltName: Full=nsp14; Contains: RecName: Full=Uridylate-specific endoribonuclease; AltName: Full=NendoU; AltName: Full=nsp15; AltName: Full=p41; Contains: RecName: Full=Putative 2'-O-methyl transferase; AltName: Full=nsp16 [Human coronavirus 229E]</w:t>
      </w:r>
    </w:p>
    <w:p w:rsidR="00E6444E" w:rsidRDefault="00E6444E" w:rsidP="00E6444E">
      <w:r>
        <w:t>AGLRKMAQPSGFVEKCVVRVCYGNTVLNGLWLGDIVYCPRHVIASNTTSAIDYDHEYSIMRLHNFSIISGTAFLGVVGAT</w:t>
      </w:r>
    </w:p>
    <w:p w:rsidR="00E6444E" w:rsidRDefault="00E6444E" w:rsidP="00E6444E">
      <w:r>
        <w:t>MHGVTLKIKVSQTNMHTPRHSFRTLKSGEGFNILACYDGCAQGVFGVNMRTNWTIRGSFINGACGSPGYNLKNGEVEFVY</w:t>
      </w:r>
    </w:p>
    <w:p w:rsidR="00E6444E" w:rsidRDefault="00E6444E" w:rsidP="00E6444E">
      <w:r>
        <w:t>MHQIELGSGSHVGSSFDGVMYGGFEDQPNLQVESANQMLTVNVVAFLYAAILNGCTWWLKGEKLFVEHYNEWAQANGFTA</w:t>
      </w:r>
    </w:p>
    <w:p w:rsidR="00E6444E" w:rsidRDefault="00E6444E" w:rsidP="00E6444E">
      <w:r>
        <w:t>MNGEDAFSILAAKTGVCVERLLHAIQVLNNGFGGKQILGYSSLNDEFSINEVVKQMFGVNLQ</w:t>
      </w:r>
    </w:p>
    <w:p w:rsidR="00E6444E" w:rsidRDefault="00E6444E" w:rsidP="00E6444E">
      <w:r>
        <w:t>&gt;P0C6V3.1:2780-3086 RecName: Full=Replicase polyprotein 1a; Short=pp1a; AltName: Full=ORF1a polyprotein; Contains: RecName: Full=Non-structural protein 2; Short=nsp2; AltName: Full=p87; Contains: RecName: Full=Non-structural protein 3; Short=nsp3; AltName: Full=Papain-like proteinase; Short=PL-PRO; AltName: Full=p195; Contains: RecName: Full=Non-structural protein 4; Short=nsp4; AltName: Full=Peptide HD2; AltName: Full=p41; Contains: RecName: Full=3C-like proteinase; Short=3CL-PRO; Short=3CLp; AltName: Full=M-PRO; AltName: Full=nsp5; AltName: Full=p33; Contains: RecName: Full=Non-structural protein 6; Short=nsp6; AltName: Full=p34; Contains: RecName: Full=Non-structural protein 7; Short=nsp7; AltName: Full=p9; Contains: RecName: Full=Non-structural protein 8; Short=nsp8; AltName: Full=p24; Contains: RecName: Full=Non-structural protein 9; Short=nsp9; AltName: Full=p10; Contains: RecName: Full=Non-structural protein 10; Short=nsp10; AltName: Full=Growth factor-like peptide; Short=GFL; AltName: Full=p16; Contains: RecName: Full=Non-structural protein 11; Short=nsp11 [Avian infectious bronchitis virus (strain Beaudette)]</w:t>
      </w:r>
    </w:p>
    <w:p w:rsidR="00E6444E" w:rsidRDefault="00E6444E" w:rsidP="00E6444E">
      <w:r>
        <w:t>SGFKKLVSPSSAVEKCIVSVSYRGNNLNGLWLGDTIYCPRHVLGKFSGDQWNDVLNLANNHEFEVTTQHGVTLNVVSRRL</w:t>
      </w:r>
    </w:p>
    <w:p w:rsidR="00E6444E" w:rsidRDefault="00E6444E" w:rsidP="00E6444E">
      <w:r>
        <w:t>KGAVLILQTAVANAETPKYKFIKANCGDSFTIACAYGGTVVGLYPVTMRSNGTIRASFLAGACGSVGFNIEKGVVNFFYM</w:t>
      </w:r>
    </w:p>
    <w:p w:rsidR="00E6444E" w:rsidRDefault="00E6444E" w:rsidP="00E6444E">
      <w:r>
        <w:t>HHLELPNALHTGTDLMGEFYGGYVDEEVAQRVPPDNLVTNNIVAWLYAAIISVKESSFSLPKWLESTTVSVDDYNKWAGD</w:t>
      </w:r>
    </w:p>
    <w:p w:rsidR="00E6444E" w:rsidRDefault="00E6444E" w:rsidP="00E6444E">
      <w:r>
        <w:t>NGFTPFSTSTAITKLSAITGVDVCKLLRTIMVKNSQWGGDPILGQYNFEDELTPESVFNQIGGVRLQ</w:t>
      </w:r>
    </w:p>
    <w:p w:rsidR="00E6444E" w:rsidRDefault="00E6444E" w:rsidP="00E6444E">
      <w:r>
        <w:t xml:space="preserve">&gt;P0C6Y1.1:2780-3086 RecName: Full=Replicase polyprotein 1ab; Short=pp1ab; AltName: Full=ORF1ab polyprotein; Contains: RecName: Full=Non-structural protein 2; Short=nsp2; AltName: Full=p87; </w:t>
      </w:r>
      <w:r>
        <w:lastRenderedPageBreak/>
        <w:t>Contains: RecName: Full=Non-structural protein 3; Short=nsp3; AltName: Full=Papain-like proteinase; Short=PL-PRO; AltName: Full=p195; Contains: RecName: Full=Non-structural protein 4; Short=nsp4; AltName: Full=Peptide HD2; AltName: Full=p41; Contains: RecName: Full=3C-like proteinase; Short=3CL-PRO; Short=3CLp; AltName: Full=M-PRO; AltName: Full=nsp5; AltName: Full=p33; Contains: RecName: Full=Non-structural protein 6; Short=nsp6; AltName: Full=p34; Contains: RecName: Full=Non-structural protein 7; Short=nsp7; AltName: Full=p9; Contains: RecName: Full=Non-structural protein 8; Short=nsp8; AltName: Full=p24; Contains: RecName: Full=Non-structural protein 9; Short=nsp9; AltName: Full=p10; Contains: RecName: Full=Non-structural protein 10; Short=nsp10; AltName: Full=Growth factor-like peptide; Short=GFL; AltName: Full=p16; Contains: RecName: Full=RNA-directed RNA polymerase; Short=Pol; Short=RdRp; AltName: Full=nsp12; AltName: Full=p100; Contains: RecName: Full=Helicase; Short=Hel; AltName: Full=nsp13; AltName: Full=p68; Contains: RecName: Full=Exoribonuclease; Short=ExoN; AltName: Full=nsp14; AltName: Full=p58; Contains: RecName: Full=Uridylate-specific endoribonuclease; AltName: Full=NendoU; AltName: Full=nsp15; AltName: Full=p39; Contains: RecName: Full=Putative 2'-O-methyl transferase; AltName: Full=nsp16; AltName: Full=p35 [Avian infectious bronchitis virus (strain Beaudette)]</w:t>
      </w:r>
    </w:p>
    <w:p w:rsidR="00E6444E" w:rsidRDefault="00E6444E" w:rsidP="00E6444E">
      <w:r>
        <w:t>SGFKKLVSPSSAVEKCIVSVSYRGNNLNGLWLGDTIYCPRHVLGKFSGDQWNDVLNLANNHEFEVTTQHGVTLNVVSRRL</w:t>
      </w:r>
    </w:p>
    <w:p w:rsidR="00E6444E" w:rsidRDefault="00E6444E" w:rsidP="00E6444E">
      <w:r>
        <w:t>KGAVLILQTAVANAETPKYKFIKANCGDSFTIACAYGGTVVGLYPVTMRSNGTIRASFLAGACGSVGFNIEKGVVNFFYM</w:t>
      </w:r>
    </w:p>
    <w:p w:rsidR="00E6444E" w:rsidRDefault="00E6444E" w:rsidP="00E6444E">
      <w:r>
        <w:t>HHLELPNALHTGTDLMGEFYGGYVDEEVAQRVPPDNLVTNNIVAWLYAAIISVKESSFSLPKWLESTTVSVDDYNKWAGD</w:t>
      </w:r>
    </w:p>
    <w:p w:rsidR="00E6444E" w:rsidRDefault="00E6444E" w:rsidP="00E6444E">
      <w:r>
        <w:t>NGFTPFSTSTAITKLSAITGVDVCKLLRTIMVKNSQWGGDPILGQYNFEDELTPESVFNQIGGVRLQ</w:t>
      </w:r>
    </w:p>
    <w:p w:rsidR="00E6444E" w:rsidRDefault="00E6444E" w:rsidP="00E6444E">
      <w:r>
        <w:t xml:space="preserve">&gt;P0C6Y2.1:2780-3086 RecName: Full=Replicase polyprotein 1ab; Short=pp1ab; AltName: Full=ORF1ab polyprotein; Contains: RecName: Full=Non-structural protein 2; Short=nsp2; AltName: Full=p87; Contains: RecName: Full=Non-structural protein 3; Short=nsp3; AltName: Full=Papain-like proteinase; Short=PL-PRO; AltName: Full=p195; Contains: RecName: Full=Non-structural protein 4; Short=nsp4; AltName: Full=Peptide HD2; AltName: Full=p41; Contains: RecName: Full=3C-like proteinase; Short=3CL-PRO; Short=3CLp; AltName: Full=M-PRO; AltName: Full=nsp5; AltName: Full=p33; Contains: RecName: Full=Non-structural protein 6; Short=nsp6; AltName: Full=p34; Contains: RecName: Full=Non-structural protein 7; Short=nsp7; AltName: Full=p9; Contains: RecName: Full=Non-structural protein 8; Short=nsp8; AltName: Full=p24; Contains: RecName: Full=Non-structural protein 9; Short=nsp9; AltName: Full=p10; Contains: RecName: Full=Non-structural protein 10; Short=nsp10; AltName: Full=Growth factor-like peptide; Short=GFL; AltName: Full=p16; Contains: RecName: Full=RNA-directed RNA polymerase; Short=Pol; Short=RdRp; AltName: Full=nsp12; AltName: Full=p100; Contains: RecName: Full=Helicase; Short=Hel; AltName: Full=nsp13; AltName: Full=p68; Contains: RecName: Full=Exoribonuclease; Short=ExoN; AltName: Full=nsp14; AltName: Full=p58; Contains: RecName: Full=Uridylate-specific endoribonuclease; AltName: Full=NendoU; AltName: Full=nsp15; AltName: Full=p39; Contains: </w:t>
      </w:r>
      <w:r>
        <w:lastRenderedPageBreak/>
        <w:t>RecName: Full=Putative 2'-O-methyl transferase; AltName: Full=nsp16; AltName: Full=p35 [Avian infectious bronchitis virus (strain Beaudette CK)]</w:t>
      </w:r>
    </w:p>
    <w:p w:rsidR="00E6444E" w:rsidRDefault="00E6444E" w:rsidP="00E6444E">
      <w:r>
        <w:t>SGFKKLVSPSSAVEKCIVSVSYRGNNLNGLWLGDTIYCPRHVLGKFSGDQWNDVLNLANNHEFEVTTQHGVTLNVVSRRL</w:t>
      </w:r>
    </w:p>
    <w:p w:rsidR="00E6444E" w:rsidRDefault="00E6444E" w:rsidP="00E6444E">
      <w:r>
        <w:t>KGAVLILQTAVANAETPKYKFIKANCGDSFTIACAYGGTVVGLYPVTMRSNGTIRASFLAGACGSVGFNIEKGVVNFFYM</w:t>
      </w:r>
    </w:p>
    <w:p w:rsidR="00E6444E" w:rsidRDefault="00E6444E" w:rsidP="00E6444E">
      <w:r>
        <w:t>HHLELPNALHTGTDLMGEFYGGYVDEEVAQRVPPDNLVTNNIVAWLYAAIISVKESSFSLPKWLESTTVSVDDYNKWAGD</w:t>
      </w:r>
    </w:p>
    <w:p w:rsidR="00E6444E" w:rsidRDefault="00E6444E" w:rsidP="00E6444E">
      <w:r>
        <w:t>NGFTPFSTSTAITKLSAITGVDVCKLLRTIMVKNSQWGGDPILGQYNFEDELTPESVFNQIGGVRLQ</w:t>
      </w:r>
    </w:p>
    <w:p w:rsidR="00E6444E" w:rsidRDefault="00E6444E" w:rsidP="00E6444E">
      <w:r>
        <w:t>&gt;P0C6V5.1:2782-3088 RecName: Full=Replicase polyprotein 1a; Short=pp1a; AltName: Full=ORF1a polyprotein; Contains: RecName: Full=Non-structural protein 2; Short=nsp2; AltName: Full=p87; Contains: RecName: Full=Non-structural protein 3; Short=nsp3; AltName: Full=Papain-like proteinase; Short=PL-PRO; AltName: Full=p195; Contains: RecName: Full=Non-structural protein 4; Short=nsp4; AltName: Full=Peptide HD2; AltName: Full=p41; Contains: RecName: Full=3C-like proteinase; Short=3CL-PRO; Short=3CLp; AltName: Full=M-PRO; AltName: Full=nsp5; AltName: Full=p33; Contains: RecName: Full=Non-structural protein 6; Short=nsp6; AltName: Full=p34; Contains: RecName: Full=Non-structural protein 7; Short=nsp7; AltName: Full=p9; Contains: RecName: Full=Non-structural protein 8; Short=nsp8; AltName: Full=p24; Contains: RecName: Full=Non-structural protein 9; Short=nsp9; AltName: Full=p10; Contains: RecName: Full=Non-structural protein 10; Short=nsp10; AltName: Full=Growth factor-like peptide; Short=GFL; AltName: Full=p16; Contains: RecName: Full=Non-structural protein 11; Short=nsp11 [Avian infectious bronchitis virus (strain M41)]</w:t>
      </w:r>
    </w:p>
    <w:p w:rsidR="00E6444E" w:rsidRDefault="00E6444E" w:rsidP="00E6444E">
      <w:r>
        <w:t>AGFKKLVSPSSAVEKCIVSVSYRGNNLNGLWLGDSIYCPRHVLGKFSGDQWGDVLNLANNHEFEVVTQNGVTLNVVSRRL</w:t>
      </w:r>
    </w:p>
    <w:p w:rsidR="00E6444E" w:rsidRDefault="00E6444E" w:rsidP="00E6444E">
      <w:r>
        <w:t>KGAVLILQTAVANAETPKYKFVKANCGDSFTIACSYGGTVIGLYPVTMRSNGTIRASFLAGACGSVGFNIEKGVVNFFYM</w:t>
      </w:r>
    </w:p>
    <w:p w:rsidR="00E6444E" w:rsidRDefault="00E6444E" w:rsidP="00E6444E">
      <w:r>
        <w:t>HHLELPNALHTGTDLMGEFYGGYVDEEVAQRVPPDNLVTNNIVAWLYAAIISVKESSFSQPKWLESTTVSIEDYNRWASD</w:t>
      </w:r>
    </w:p>
    <w:p w:rsidR="00E6444E" w:rsidRDefault="00E6444E" w:rsidP="00E6444E">
      <w:r>
        <w:t>NGFTPFSTSTAITKLSAITGVDVCKLLRTIMVKSAQWGSDPILGQYNFEDELTPESVFNQVGGVRLQ</w:t>
      </w:r>
    </w:p>
    <w:p w:rsidR="00E6444E" w:rsidRDefault="00E6444E" w:rsidP="00E6444E">
      <w:r>
        <w:t xml:space="preserve">&gt;P0C6Y3.1:2782-3088 RecName: Full=Replicase polyprotein 1ab; Short=pp1ab; AltName: Full=ORF1ab polyprotein; Contains: RecName: Full=Non-structural protein 2; Short=nsp2; AltName: Full=p87; Contains: RecName: Full=Non-structural protein 3; Short=nsp3; AltName: Full=Papain-like proteinase; Short=PL-PRO; AltName: Full=p195; Contains: RecName: Full=Non-structural protein 4; Short=nsp4; AltName: Full=Peptide HD2; AltName: Full=p41; Contains: RecName: Full=3C-like proteinase; Short=3CL-PRO; Short=3CLp; AltName: Full=M-PRO; AltName: Full=nsp5; AltName: Full=p33; Contains: RecName: Full=Non-structural protein 6; Short=nsp6; AltName: Full=p34; Contains: RecName: Full=Non-structural protein 7; Short=nsp7; AltName: Full=p9; Contains: RecName: Full=Non-structural protein 8; Short=nsp8; </w:t>
      </w:r>
      <w:r>
        <w:lastRenderedPageBreak/>
        <w:t>AltName: Full=p24; Contains: RecName: Full=Non-structural protein 9; Short=nsp9; AltName: Full=p10; Contains: RecName: Full=Non-structural protein 10; Short=nsp10; AltName: Full=Growth factor-like peptide; Short=GFL; AltName: Full=p16; Contains: RecName: Full=RNA-directed RNA polymerase; Short=Pol; Short=RdRp; AltName: Full=nsp12; AltName: Full=p100; Contains: RecName: Full=Helicase; Short=Hel; AltName: Full=nsp13; AltName: Full=p68; Contains: RecName: Full=Exoribonuclease; Short=ExoN; AltName: Full=nsp14; AltName: Full=p58; Contains: RecName: Full=Uridylate-specific endoribonuclease; AltName: Full=NendoU; AltName: Full=nsp15; AltName: Full=p39; Contains: RecName: Full=Putative 2'-O-methyl transferase; AltName: Full=nsp16; AltName: Full=p35 [Avian infectious bronchitis virus (strain M41)]</w:t>
      </w:r>
    </w:p>
    <w:p w:rsidR="00E6444E" w:rsidRDefault="00E6444E" w:rsidP="00E6444E">
      <w:r>
        <w:t>AGFKKLVSPSSAVEKCIVSVSYRGNNLNGLWLGDSIYCPRHVLGKFSGDQWGDVLNLANNHEFEVVTQNGVTLNVVSRRL</w:t>
      </w:r>
    </w:p>
    <w:p w:rsidR="00E6444E" w:rsidRDefault="00E6444E" w:rsidP="00E6444E">
      <w:r>
        <w:t>KGAVLILQTAVANAETPKYKFVKANCGDSFTIACSYGGTVIGLYPVTMRSNGTIRASFLAGACGSVGFNIEKGVVNFFYM</w:t>
      </w:r>
    </w:p>
    <w:p w:rsidR="00E6444E" w:rsidRDefault="00E6444E" w:rsidP="00E6444E">
      <w:r>
        <w:t>HHLELPNALHTGTDLMGEFYGGYVDEEVAQRVPPDNLVTNNIVAWLYAAIISVKESSFSQPKWLESTTVSIEDYNRWASD</w:t>
      </w:r>
    </w:p>
    <w:p w:rsidR="00E6444E" w:rsidRDefault="00E6444E" w:rsidP="00E6444E">
      <w:r>
        <w:t>NGFTPFSTSTAITKLSAITGVDVCKLLRTIMVKSAQWGSDPILGQYNFEDELTPESVFNQVGGVRLQ</w:t>
      </w:r>
    </w:p>
    <w:p w:rsidR="00E95B31" w:rsidRDefault="00E95B31"/>
    <w:sectPr w:rsidR="00E95B31" w:rsidSect="00CB2E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jAxsLA0tDA3NDOwNDNU0lEKTi0uzszPAykwqgUAvdMtYywAAAA="/>
  </w:docVars>
  <w:rsids>
    <w:rsidRoot w:val="00E6444E"/>
    <w:rsid w:val="003B2D53"/>
    <w:rsid w:val="00CB2EA3"/>
    <w:rsid w:val="00E6444E"/>
    <w:rsid w:val="00E95B3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2E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4</Pages>
  <Words>13950</Words>
  <Characters>79520</Characters>
  <Application>Microsoft Office Word</Application>
  <DocSecurity>0</DocSecurity>
  <Lines>662</Lines>
  <Paragraphs>186</Paragraphs>
  <ScaleCrop>false</ScaleCrop>
  <Company/>
  <LinksUpToDate>false</LinksUpToDate>
  <CharactersWithSpaces>932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esh</dc:creator>
  <cp:keywords/>
  <dc:description/>
  <cp:lastModifiedBy>Rakesh</cp:lastModifiedBy>
  <cp:revision>3</cp:revision>
  <dcterms:created xsi:type="dcterms:W3CDTF">2020-04-03T17:35:00Z</dcterms:created>
  <dcterms:modified xsi:type="dcterms:W3CDTF">2020-04-04T20:31:00Z</dcterms:modified>
</cp:coreProperties>
</file>